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วันวิสาข์) และนี่คือข่าวของเราคืนนี้ค่ะ KNU เมียวดีหลังยึดที่มั่นสุดท้ายสำเร็จ งานกองทัพเมียนมาร์สหกรณ์ยุทธการชิงพื้นที่คืน ขณะที่ทหารไทยตรึงกำลังตามแนวชายแดน ตรวจน้ำโรงงานย่านบางซื่อไม่พบปากแคดเมียม แจ้งข้อหาครอบครองวัตถุอันตราย 5 คดี ภาพรวมพบแล้ว12,800 ตัน เส้นทางวงแหวนบางปะอิน มุ่งหน้าวันนี้อากาศร้อนเดินทางช่วงเย็น หมอชิต 2 คนแน่น คาดวันนี้นับแสนคน ไบเดน ประกาศหนุนอิสราเอลหากถูกอิหร่านโจมตีสายการบินลุฟท์ฮันซ่าระงับเที่ยวบินไปกลับกรุงเทพฯห่วงความปลอดภัยเสียงดนตรี</w:t>
      </w:r>
    </w:p>
    <w:p>
      <w:pPr>
        <w:pStyle w:val="BodyText"/>
      </w:pPr>
      <w:r>
        <w:t xml:space="preserve">(คุณเจษฎา) วันนี้กลุ่ม KNU และแนวร่วมยึดเมืองเมวดีสำเร็จนะครับ หลังจากที่ฐานที่มั่นสุดท้ายของทหารเมียนมาถูกตีแตก ต่อไป ก็คือการบริหารจัดการพื้นที่นี้จะเป็นอย่างไร มีความเคลื่อนไหวสำคัญเกิดขึ้นที่บริเวณชายแดนนะครับ</w:t>
      </w:r>
    </w:p>
    <w:p>
      <w:pPr>
        <w:pStyle w:val="BodyText"/>
      </w:pPr>
      <w:r>
        <w:t xml:space="preserve">(คุณวันวิสาข์) ตอนนี้ไปตลอดแนวชายแดน พม่ามีทหารของเมียนมากลุ่ม ที่หลบหนีออกจากค่ายผาซอง ไปอยู่ที่จุดนั้นค่ะ ทหารหน่วยเฉพาะกิจราชมนู กองกำลังนเรศวร ตรึงกำลังตลอดไปเมียนมา ในอำเภอแม่สอด จังหวัดตาก หลังกลุ่ม KNU และแนวร่วมจังหวัดเมียวดีได้ซึ่งเข้าไปทองหรือกองพัน 275 จากกองทัพเมียนมา ซึ่งถือว่าเป็นฐานที่มั่นสุดท้ายสำเร็จ ช่วงเช้าที่ผ่านมา ทำให้ทหารมากกว่า 200 นาย หลบหนีเข้ามาบริเวณสะพานภาพไทยเมียนมาแห่งที่ 2 ฝั่งตรงข้ามกับบ้านวังตะเคียนใต้ ซึ่งเจ้าหน้าที่ของเมียนมาปิดสะพานฝั่งเมียนมา ทำให้รถบรรทุกต่ำกว่า 200 คัน ไม่สามารถเข้าไม่ได้ค่ะ</w:t>
      </w:r>
    </w:p>
    <w:p>
      <w:pPr>
        <w:pStyle w:val="BodyText"/>
      </w:pPr>
      <w:r>
        <w:t xml:space="preserve">(คุณเจษฎา) ด้านนายสัญญา พิเศษ บอกว่าอำเภอแม่สอด บอกว่าเตรียมแผนรองรับผู้ลี้ภัย วัดอมราวดี วัดท่าสาย แล้วหัวก้อยไชยวัฒนาราม วัดที่อยู่ในอำเภอแม่สอดนะครับ ทั้งหมดอยู่ใกล้กับรองเท้าผู้หนีภัย การสู้รบได้มากกว่าหมื่นคนครับ นอกจากนี้ ก็ได้เตรียมพื้นที่สำหรับผู้อพยพคนไทย ที่อาจจะได้รับผลกระทบกันนะครับ คือบริเวณสนามกีฬา 5 ในอำเภอชายแดน ซึ่งอยู่กับสะพานมิตรภาพไทย เมียนมา 8 กิโลเมตรครับ // ลองรับนะครับ ในเรื่องของถ้าหากว่าเกิดมีการอพยพพี่น้อง ชาวเมียนมาร์เข้ามานะครับ แล้วก็มีพื้นที่นะครับ ไปชั่วคราวนะครับ แล้วก็ได้เตรียมรองรับไว้เรียบร้อยแล้วครับ ขอบคุณที่รับครับ แต่ละพื้นที่นี่เฉพาะในจุดตลาดริมเมยนะครับ ที่อยู่ตรงข้ามเมืองเมียวดีนี่ เรามีอยู่ 4 จุดด้วยกันนะครับ ก็รองรับได้เยอะครับ นายสมชัยกิจเจริญรุ่งโรจน์ ผู้ว่าราชการจังหวัดตาก ลงพื้นที่บริเวณสะพานมิตรภาพไทย-เมียนมา แห่งที่ 2 เมียนมา นะคะ มีรายงานว่ากองทัพบก เมียนมาสั่งการให้เจ้ากรมโยธา วันที่ 6 กะเหรี่ย มะนาวสี เข้าชิงพื้นที่ แล้ววันนี้จะขึ้นต่อต้าน ในพื้นที่ใกล้เคียงเข้ามาช่วยค่ะ</w:t>
      </w:r>
    </w:p>
    <w:p>
      <w:pPr>
        <w:pStyle w:val="BodyText"/>
      </w:pPr>
      <w:r>
        <w:t xml:space="preserve">(คุณเจษฎา) หลังจากที่ KNU และแนวร่วมยึดเมียวดีได้ทนอภัยก็คือการบริหารจัดการในพื้นที่ บริหารจัดการอย่างไรเพราะแนวร่วม ก็มีหลายกลุ่ม คุยเรื่องนี้กับคุณนริศรานะครับ นริศราครับ KNU จะทำอย่างไรต่อไปครับ</w:t>
      </w:r>
    </w:p>
    <w:p>
      <w:pPr>
        <w:pStyle w:val="BodyText"/>
      </w:pPr>
      <w:r>
        <w:t xml:space="preserve">(คุณนริศรา) อยากให้คุณเจษฎาบอกค่ะ ก็คือการหาแนวร่วมรวมถึงการเจรจาและหลังจากนี้ก็จะเจรจากับ DNA หรือว่ากองกำลังแห่งชาติกะเหรี่ยงนะคะ นำโดยปลัดที่คลุมพื้นที่บริเวณด้านหน้าของค่ะ ก่อนที่จะไปดูรายละเอียดนะคะ คุณผู้ชมไปดูสถานการณ์บริเวณสะพานมิตรภาพเมียนมาแห่งที่ 2 นะคะ ที่มีกองกำลังเมียนมาถอยร่น จากฐานปฏิบัติการของ 75 มาอยู่ที่บริเวณสะพาน หรือว่าใต้สะพานมิตรภาพไทย เมียนมาแห่งที่ 2 กับจังหวัดบุรีค่ะ นี่เป็นภาพที่ถูกระบุนะคะ ว่าเป็นกองกำลังของ หนังไทยรวมกว่า 200 นายนะคะ ที่ขับรถออกมาอยู่ใต้สะพานทางข้ามไปยังบริเวณของสะพานมิตรภาพ วันที่ 29 จังหวัดเพชรบุรีนะคะ ทั้งหมดนี้นะคะ ไม่ได้สวมเครื่องแบบทหารไปต่างประเทศ แล้วก็คืนเงินมาแล้ว ระบุกันนะคะ ว่าเป็นกองกำลังของกองทัพรัฐบาลทหาร ถ่ายต่อการยึดฐานปฏิบัติการที่ 275 ค่ะ สำหรับฐานปฏิบัติการที่ 275 นี้นะคะ ก็ถูกโจมตีตั้งแต่ช่วงบ่ายของวันที่ 9 เมษายนที่ผ่านมาค่ะ เรื่อยมาจนถึงเมื่อคืนนี้ค่ะ ช่างเวลาประมาณ 22:00 น มีการแจ้งว่าสามารถยึดคืนพื้นที่ได้เสร็จค่ะ กว่าที่จะยึดคืนพื้นที่ได้สำเร็จจากกองกำลังฝ่ายต่อต้านนะคะ ก็มีรายงานข่าว ว่าต้องมีการปรับแผนอยู่ต่อเนื่องแล้วก็ตลอดเวลาค่ะ เนื่องจากกองทัพรัฐบาลทหารปฏิบัติการนะคะ มีการปืนกล รวมถึงสไนเปอร์อยู่นะคะ ทำให้ฝ่ายต่อต้านนั้น ต้องมีการปรับแผนมาใช้ในการโจมตี ในส่วนที่กองกำลังของทหารเมียนมาอยู่นะคะ เมื่อไม่สามารถต้านระเบิดจากโดรนได้แล้วนะคะ ก็ถอยเข้ามายังในพื้นที่ชั้นในของฐานปฏิบัติการ แล้วก็ถอยออกมามาอยู่ที่บริเวณสะพานมิตรภาพไทย เมียนมาแห่งที่ 2 นะคะ ทำให้กองกำลังเคเอ็นยู รวมถึงนักการทหาร knla แล้วก็กองกำลังพันธมิตรนั้น สามารถคลุมพื้นที่ฐานปฏิบัติการ 275 ได้เบ็ดเสร็จค่ะ ดิฉันได้สอบถามค่ะ คุณเจษฎา คุณวันวิสาข์คะ คุณผู้ชมค่ะ หลังจากนี้ หลังจากที่ฝ่ายต่อต้านนั้น ยึดคืนพื้นที่ ที่เป็นที่มั่นสุดท้ายทางการทหารในเมืองพอดี ก็คือฐานปฏิบัติการ 275 สำเร็จแล้ว จะทำอย่างไรต่อไปนะคะ ได้รับคำตอบจากทางด้านโฆษกเคเอ็นยูค่ะ คุณตอนนี้นะคะ ที่ระบุเขาว่าหลังจากนี้ค่ะ กองพัน knu และกองพันธมิตร จะเข้ามาบริหารจัดการพื้นที่ภายในฐานนะคะ เป้าหมายต่อไปที่เป็นสถานีตำรวจ เมืองเมียวดี ที่อยู่ไม่ไกลจากชายแดนไทย แม่สายจังหวัดตากนี้นะคะ แล้วก็อยู่ในความดูแลของกองกำลังเคเอ็นยู อยู่ที่นำโดยพลเอกซอย 4 ตัวค่ะ หลังจากนี้ก็ต้องมีการเจรจาพูดคุยค่ะ ที่เป็นปัญหาภายในรัฐกะเหรี่ยงนะคะ ซึ่งคงจะต้องการพูดคุยกัน เพื่ออนาคตที่ดีของรัฐกะเหรี่ยงที่เกิดขึ้นค่ะ อธิบายให้คุณผู้ชมเข้าใจถึงสถานการณ์ที่เกิดขึ้น สำหรับใครที่เพิ่งติดตามนะคะ สำหรับที่จังหวัดเมียวดี ณ ขณะนี้นะคะ ก็อยู่ในความดูแลก่อนหน้า ก็คือทางด้านของกองทัพรัฐบาลเมียนมา หรือว่า SAC ร่วมกับทางด้านของ Kna ช่วงปลายปีที่ผ่านมาทางด้าน kna ได้ประกาศไม่สนับสนุนกองทัพรัฐบาลทหารเมียนมา ต่างฝ่ายก็ต่างอยู่นะคะ ช่วงปีใหม่ที่ผ่านมาค่ะ อำนาจหรือว่ากำลังของ smc หรือว่ากองทัพรัฐบาลทหารเมียนมา ได้ลดลงนะคะ แล้วก็ knu ได้เข้าประชิดเมืองเมียว ดีมากขึ้นซึ่งหลังจากนี้ก็ต้องมีการ กับ k n a k a n u ในการควบคุมพื้นที่ในวันนี้ค่ะ ค่ะ คุณนริศราคะ ส่งกำลังเข้ามาเสริมด้วยข้อเท็จจริงเป็นอย่างไรคะ // หลักฐานสำคัญที่ทำกับ KU เหมือนกันค่ะ หลังจากที่ผู้จัดการของเซ็นทรัลได้สำเร็จแล้ว กลัวการโต้กลับจากกองทัพ รัฐบาลทหารเมียนมาหรือเปล่านะคะ เมื่อวานนี้ก็มีการใช้เครื่องบินรบ ทิ้งระเบิดโจมตีบริเวณใกล้กับฐานปฏิบัติการที่ 275 ตรงนี้ ได้รับคำตอบจากทางด้านผู้ประสานงานเครนอยู่นะคะ ว่ากองกำลังพันธมิตร รวมถึงฝ่ายต่อต้านคาด ว่ามีกำลังมากพอแล้ว ก็ตั้งแนวสกัดไว้บริเวณโดยรอบนะคะ ล่าสุดอย่างเช่นพื้นที่ของกระทง จากรัฐมอญที่จะเข้ามาใน จังหวัดพระสูตรจังหวัดเมียวดีนะคะ ว่าใช้ในการสกัดกั้นโจมตีค่ะ แล้วก็มีรายงานข่าวนะคะ ว่ามีการโจมตี 2-3 ครั้งที่ผ่านมา แล้วก็ไม่มีรายงานข่าวว่ากองทัพรัฐบาลทหารเมียนมา สามารถเข้ามาในพื้นที่ของจังหวัดเมียวดีได้ค่ะ</w:t>
      </w:r>
    </w:p>
    <w:p>
      <w:pPr>
        <w:pStyle w:val="BodyText"/>
      </w:pPr>
      <w:r>
        <w:t xml:space="preserve">(คุณเจษฎา) ครับ ตอนนี้สถานการณ์ในตัวเมืองเมียวดี เป็นปกติหรือยังครับ มีใครทักมาเมื่อวานนี้นะคะ ก็สอบถามชาวท้องถิ่นที่อยู่ในพื้นที่ จังหวัดเมียวดี ที่ข้ามมานะ ขั้นอย่างนี้ในบริเวณ พื้นที่ก็ยังมีการใช้ชีวิตเป็นปกติค่ะ แต่ว่าที่จะมากเป็นพิเศษหน่อย ก็คือคนข้ามแดน ข้ามเข้ามาในประเทศไทยมากกว่าเดิมนะคะ เหมือนเมื่อวานนี้ค่ะ เพราะว่า เรื่องของการโต้กลับของอากาศยานนะคะ ทางนี้ค่ะ ด่านสะพานมิตรภาพไทย เมียนมาแห่งที่ 1 เปิดเป็นปกติ แต่ว่าแห่งที่ 2 นั้น ที่มีภาพของการขนส่งนะคะ ได้มีการปิดทั้งฝั่งเมียวดี ถ้าไม่ให้รถบรรทุกเข้าไปเพราะว่าเนื่องจากเรื่องของการความปลอดภัย เพราะว่ามีฐานทหารหรือว่ากองทัพรัฐบาลทหารเมียนมา อยู่ที่นั่นนะคะ ดิฉันระหว่างการสังเกตการค่ะ เจษฎาคะ ก็ได้เจอกับครอบครัวหนึ่งค่ะ ที่เป็นคนไทยกำลังข้ามกลับมาที่ประเทศไทย และพูดคุยค่ะ เขาบอกว่าได้ประสบเหตุที่เครื่องบินรบ เข้าโจมตีฐานปฏิบัติการที่ 275 ระหว่างที่เขานำของไปส่งเลยฐานปฏิบัติการที่ 275 แล้วก็กำลังเดินทางกลับทำให้เขาต้องตัดสินใจ ทิ้งรถบรรทุก แล้วก็ไปขอความช่วยเหลือกับชาวบ้านบริเวณนั้น ต้องนอนที่หลุมหลบภัย 1 คืน ก่อนที่จะติดรถของชาวบ้านเมียนมา ข้ามกลับมายังฝั่งไทยในวันนี้ ฟังเสียงพร้อม ๆ กันค่ะ // เครื่องมาทิ้งระเบิด เครื่องบินครับ เครื่องบินทิ้งระเบิด คือพี่ได้ยินแล้วก็เห็นเลยใช่ไหมคะ อยู่ข้างหน้าเลยไม่กี่กิโลเมตรครับ ไม่กี่กิโลเมตรมันก็ทิ้งเลย แล้วทำอย่างไรต่อ // พวกทหารเขาก็บอกห้ามข้าม ห้ามข้าม //แล้วต้องทำอย่างไรบ้างคะ พอยิงกันแล้วพี่ ไม่ได้ทำไม่ได้ผมก็เฝ้ารถอยู่ในนั้นก่อนครับ คือต้องทิ้งรถไว้ตรงนั้นใช่ไหมคะ แกแนะนำเองว่า ถ้าเกิดทหารพม่าเข้ามา คือว่ามันจะเอาลูกเมียไปทำอะไรไม่รู้ ไม่เหมือนทหารกะเหรี่ยงแกแนะนำมา ก็คือเขาให้ทิ้งรถใช่ไหมคะ แล้วให้หนีมากับครอบครัว ของที่เรา ทำไปทั่วหมดแหละ ทหารพม่ามา เขาว่าอย่างนี้ ผมก็ไม่รู้จักว่าเป็น เพราะว่ามันหลายเผ่า // ค่ะ หลังจากนี้นะคะ ก็คงจะต้องประเมินสถานการณ์เบื้องต้นนะคะ มีการประเมินจากหน่วยงานด้านความมั่นคงค่ะ สถานการณ์อาจจะไม่ยืดเยื้อ แล้วก็เร่งไปที่การเจรจานะครับ แต่ทั้งนี้ทั้งนั้นค่ะ มีการโต้กลับรัฐบาลทหารเมียนมาทาง ได้เตรียมการช่วยเหลือของมนุษยธรรมไว้อยู่บ้างนะคะ ในส่วนของอำเภอแม่สอดจังหวัดตากค่ะ ขณะเดียวกันในวันพรุ่งนี้ค่ะ คุณวันวิสาข์ คุณเจษฎา คะ และคุณผู้ชมคะท างด้านของรัฐมนตรีว่าการประเทศนะคะ นายงานปีใหม่ที่ก่อน จะเดินทางไปที่อำเภอแม่สอด จังหวัดตาก เพื่อติดตามสถานการณ์ที่เกิดขึ้นด้วย</w:t>
      </w:r>
    </w:p>
    <w:p>
      <w:pPr>
        <w:pStyle w:val="BodyText"/>
      </w:pPr>
      <w:r>
        <w:t xml:space="preserve">(คุณขอบคุณคุณนริศราขอบคุณครับ ผมขับมาจะหยุดก็ดีได้ไม่ได้แปลว่าสงครามจบนะครับ พูดคุยกับนักข่าวอาวุโส และผู้เชี่ย*วชาญด้านเอเชียตะวันออกเฉียงใต้ศึกษาครับ มองว่าการที่กลุ่มต่อต้านสามารถยึดเมวดีได้ แต่ยังไม่สามารถควบคุมสถานการณ์ได้นะครับ ขณะเดียวกันน่าจะมีการตอบโต้กลับจากกองทัพเมียนมาอย่างแน่นอน ดังนั้น จึงไม่แน่ครับ แม้ว่าจะยึดแมวก็ดีได้ไม่ได้แปลว่าสงครามจะจบลง ยังไม่น่าจะจบหรอกครับ ว่าอันนี้จะเริ่มต้น อย่างนี้นะครับ เพราะว่าเมียวดีนี่ ถือว่าเป็นเส้นเลือดใหญ่ ของการค้าและเศรษฐกิจ ที่เชื่อมพม่าชั้นใน กับชายแดนไทยนะครับ ก็คือมูลค่าตัวนี้เฉพาะตัวเลข ที่ของกรมศุลกากรไทย ที่มีอยู่ปีที่แล้วนี่ มัน แสนกว่าล้านนะครับ ถ้าพูดถึงในประวัติศาสตร์ระยะสั้นนะครับ ที่กองกำลังฝ่าย ต่อต้านสามารถที่จะยึดเมืองเมียวดีได้ผมคิดว่ามารอหรือกองทัพพม่ารู้สึกเสียหน้าอย่างมากนะครับ เพราะฉะนั้น จะต้องทุ่มเทสรรพกำลังทั้งหมด เพื่อที่จะยึดคืนหรือถ้ายึดคืนไม่ได้ สิ่งที่เขาจะทำแล้วผมคิดว่า ประเมินว่าเกิดขึ้นได้แน่ คือใช้การโจมตีทางอากาศถล่มเมียวดี ให้ราบคาบ อันนี้เป็นยุทธศาสตร์ทางทหารปกติเลยนะครับ ศัตรูยึดพื้นที่ได้ กองทัพจะไม่ยอมให้ศัตรูปกครองพื้นที่ เพราะฉะนั้น ถ้าเป็นแบบนี้เราก็พอดูออกนะครับ ว่ากองทัพพม่าคงจะต้องทุ่มเททั้งหมด ยึดคืนเมียวดีให้ได้ ถ้ายึดไม่ได้ก็ต้องทำลายให้ราบคาบ เพื่อไม่ให้เคเอ็นยูและก็ PDF นี่ มีฐานในการต่อสู้ในอนาคต มีคำยืนยันมาจากผู้บัญชาการทหารอากาศนะคะ ว่าจะป้องกัน ไม่ให้ตอนกำลัง มีการรุกล้ำ บินรุกล้ำเข้ามาน่านฟ้าไทย ประสานงานกับทางการเรียนมาค่ะ และกำชับให้ฝ่ายความมั่นคงนั้น ดูแลเรื่องความปลอดภัย แนวชายแดน นายเศรษฐา ทวีสิน นายกรัฐมนตรี รบระหว่างทหาร พันยังโอมปะทะกันอย่างต่อเนื่อง โดยได้กำชับให้หน่วยงานด้านความมั่นคง เกาะติดสถานการณ์และดูแลพื้นที่ตามแนวชายแดน ให้เกิดความปลอดภัยค่ะ มีเรื่องกำชับไปที่ทางด้านกองทัพแล้วก็ทางด้าน กกต. ว่าให้ส่งข้อความไปอย่างชัดเจนนะครับ ว่าถ้าเกิดมีปัญหาภายใน ก็อยากให้ล้นออกมานะครับ เดี๋ยวมีการโทรการโทรหาท่านผู้บัญชาการ ทหารอากาศถ้ามีการสู้รบกันการใช้หน้าตาของไทย แล้วก็ไม่ยอมนะครับ ผมว่าเรามีอุปกรณ์ที่ตรวจสอบอยู่แล้วนะครับ ไม่อยากให้ขอให้เกิดความตึงเครียดนะครับ ทำอะไรต้องทำระมัดระวัง เขาเป็นเพื่อนบ้านเรานะครับ ไม่ได้ครับ ก็คงต้องสั่งครับ ครับ ก็ต้องดูครับ ก็ต้องดูต่อไป ว่าปัญหามันไปถึงขนาดไหนนะครับ ยังโอเคอยู่ครับ ยังโอเคอยู่ครับ</w:t>
      </w:r>
    </w:p>
    <w:p>
      <w:pPr>
        <w:pStyle w:val="BodyText"/>
      </w:pPr>
      <w:r>
        <w:t xml:space="preserve">(คุณวันวิสาข์) พลอากาศเอกพันภักดี พัฒนกุล ผู้บัญชาการทหารอากาศ ยืนยันถึงความพร้อมในการปกป้อง ต้องมาให้กองกำลังติดอาวุธหรือเครื่องบินรุกล้ำน่านฟ้าไทย กองทัพอากาศได้เตรียมเครื่องบิน F16 ไว้ 2 เครื่อง จากกองบิน 4 จังหวัดนครสวรรค์ พร้อมปฏิบัติการตลอด 24 ชั่วโมง และถ้าเกิดสถานการณ์ฉุกเฉิน ก็สามารถนำเครื่องบิน F16 เครื่องบินสกัดกั้นได้ ภายใน 5 นาที ผู้บัญชาการทหารอากาศยาน ว่าการสู้รบเป็นเรื่องภายในทหารเมียนมา แต่ถ้าหากล้ำเขตแดน ก็ต้องปฏิบัติการต่อกองทัพอากาศ ได้เตรียมแผนปฏิบัติการลาดตระเวน ดูความปลอดภัย แต่เบื้องต้นสถานการณ์เป็นไปด้วยความเรียบร้อยค่ะ</w:t>
      </w:r>
    </w:p>
    <w:p>
      <w:pPr>
        <w:pStyle w:val="BodyText"/>
      </w:pPr>
      <w:r>
        <w:t xml:space="preserve">(คุณเจษฎา) หลังจากนายกประกาศเดินหน้าโครงการที่จะเข้า Digital wallet เมื่อวานนี้ มี 3 แหล่งที่มาของแหล่งเงินงบประมาณ ที่จะใช้ในโครงการนี้นะครับ หนึ่งในนั้น ก็คือการยืมเงินของ ธกส. มีคำถามตามมาทันทีครับ มันเป็นไปตามวัตถุประสงค์ของเขาหรือเปล่า ในการยืมเงินเขามา ที่จะใช้แข่งในโครงการที่จะเข้า Digwalletวันนี้เตรียมส่งเรื่องนี้ ให้ปิดการตีความครับ หลังจากปล่อยประสานเสียงนะครับ สังเกตตั้งคำถาม ถึงแหล่งที่มาของงบประมาณการทำโครงการ ที่จะเข้าบริษัทนะครับ โดยเฉพาะสำรองจ่าย ของธนาคารเพื่อการเกษตรและสหกรณ์ เพื่อการเกษตร ธกส. โดยอาศัยความสามารถ ของพรบวินัยการเงินการคลังนายกยืนยันครับ ส่งเรื่องนี้ให้คณะกรรมการกฤษฎีกา วินิจฉัยพิจารณาความถูกต้องความข้อกฎหมายครับ ตั้งข้อสังเกตเรื่องของเงินที่มาจาก ธกส. ครับ ก็มั่นใจว่าทุกอย่างเรียบร้อยครับ ครับผม กฎหมายครับ // ก็ว่าไปตามกฎหมายครับ</w:t>
      </w:r>
    </w:p>
    <w:p>
      <w:pPr>
        <w:pStyle w:val="BodyText"/>
      </w:pPr>
      <w:r>
        <w:t xml:space="preserve">(คุณวันวิสาข์) นายจุลินทร์ ลักษณวิศิษฎ์ติดต่อพรรคประชาธิปัตย์ตั้งข้อสังเกตข่าวว่าการดึงงบประมาณของพระ เข้า wallet คือการกู้ธกสมาแจก คุณจรินทร์บอกว่านี่คือการ copy การดำเนินการโครงการจำนำข้าวมาเลย ง่าย ๆ ก็คือเป็น DNA เดียวกันค่ะ ก่อนหน้านี้ศิริกัญญา ตันสกุล สังเกตว่าการใช้ ธกส. มีข้อจำกัดเรื่องหน้าที่และการใช้จ่าย ช่วยเหลือเกษตรกรหรือไม่ หากดึงมาใช้โครงการ Digital wallet จะไม่ผิดวัตถุประสงค์ใช่หรือไม่ นี่เป็นอันตั้งคำถามกับของคุณศิริกัญญา มีรายละเอียดเรื่องเงื่อนไข และหลักเกณฑ์เพิ่มเติมครับ จากที่นายกให้สัมภาษณ์นะคะ ก็ยังมีข้อมูลที่ขึ้นหน้ากรณีเงื่อนไข ผู้ได้รับสิทธิ์ในโครงการที่จะเข้า Digital wallet มีเงินฝากในบัญชีเกินค่าแสนบาทจำไม่ได้รับสิทธิ์นั้น จะเริ่มนับจากเริ่มตรวจสอบตั้งแต่วันที่มีการเปิดลงทะเบียนครับ ส่วนกรณี Super App ที่ใช้ทำโครงการจะต้องใช้งบประมาณเพิ่มขึ้น หรือไม่นายกบอกว่าอยู่ระหว่างพิจารณาถ้าชัดเจนแล้วจะแจ้งให้ทราบอีกครั้งครับ คำว่าทุกอย่างจะโปร่งใส</w:t>
      </w:r>
    </w:p>
    <w:p>
      <w:pPr>
        <w:pStyle w:val="BodyText"/>
      </w:pPr>
      <w:r>
        <w:t xml:space="preserve">(คุณวันวิสาข์) เทศบาลนครหาดใหญ่กำลังหาที่ทิ้งขยะแห่งใหม่นะคะ หลังจากทางเทศบาลเมืองควนลัง ระงับการทิ้งขยะในพื้นที่ ในสถานที่กำจัดขยะมูลฝอย ซึ่งตั้งอยู่ในพื้นที่ เพราะประเมินภาพรวมแล้ว เกิดผลกระทบขึ้นจากผู้คนในพื้นที่ค่ะ เทศบาลเมืองควนลังนำ นำป้ายขนาดใหญ่และแผงเหล็ก มาปิดช่องทางเข้าออกสถานที่ กำจัดขยะมูลฝอย เทศบาลนครหาดใหญ่ ตั้งอยู่ในพื้นที่หมู่ 3 ตำบลควนลัง อำเภอหาดใหญ่ พื้นที่รับผิดชอบของทางเทศบาลเมืองตรัง บริเวณที่ติดอยู่กับถนนสายสนามบินหาดใหญ่ด้วย วันที่ 9 เมษายนที่ผ่านมา คุณปัญญา ธนากร นายกเทศมนตรี เมืองควนลัง หนังสือไปถึงนายกเทศมนตรี นครหาดใหญ่ ขอระงับการทิ้งขยะในพื้นที่ โดยให้เหตุผลว่าบอกอยากได้รับผลกระทบจากขยะ เพราะว่าขยะส่งกลิ่นเหม็น อากาศผืน เรื่องชาวบ้านร้องเรียนมายังเทศบาลหลายครั้ง ทางเทศบาลนครหาดใหญ่ เจ้าของบ่อขยะ ก็ไม่ได้ดำเนินการอะไร นอกจากนี้ก็ยังมีน้ำ ประหยัดน้ำสาธารณะส่งกลิ่นเหม็น สร้างความเดือดร้อนให้กับประชาชน ดังนั้น ทางเทศบาลเมืองควนลัง จึงจะปิดทางเข้าออก แก้ไขปัญหาความเดือดร้อนให้ประชาชนค่ะ</w:t>
      </w:r>
    </w:p>
    <w:p>
      <w:pPr>
        <w:pStyle w:val="BodyText"/>
      </w:pPr>
      <w:r>
        <w:t xml:space="preserve">(คุณเจษฎา) ขณะที่นายกเทศมนตรีนครหาดใหญ่ บอกว่าปัญหาขยะ ทั้งขยะตกค้าง และขยะใหม่มีมานานแล้ว แต่การปิดทางเข้าออกข้อควรคำนึงถึงผลกระทบที่จะตามมาด้วย ยืนยันความว่าปัญหาขยะจะไม่กระทบกับคนหาดใหญ่แล้ว ก็นักท่องเที่ยวซึ่งตอนนี้ก็ได้ การหาสถานที่กำจัดขยะแห่งใหม่ // ซึ่งต่อไปจะมีโรงงานไฟฟ้าเกิดขึ้นครับ มีคณะทำงานนักวิชาการประมาณ 15 คน ได้สรุปมาแล้วประมาณนี้ครับ นอกจากนั้น ในเรื่องของความร่วมมือของพี่น้องประชาชน ในชุมชนในพื้นที่นะครับ แล้วก็ประชุมชนสร้างความร่วมมือขยะต่าง ๆ เพื่อลดขยะลงอย่างไร ก็ตามเมื่อนักท่องเที่ยว ขยะมีมากขึ้นขยะต้องมีมากขึ้นตามลำดับนะคะ ความร่วมมือตามห้างร้าน แล้วก็อย่างเช่นลงแรงแล้วก็ศูนย์การค้า</w:t>
      </w:r>
    </w:p>
    <w:p>
      <w:pPr>
        <w:pStyle w:val="BodyText"/>
      </w:pPr>
      <w:r>
        <w:t xml:space="preserve">(คุณวันวิสาข์) เทศบาลวัดดอนขนาดใหญ่ มีขยะเฉลี่ยวันละ 220 ถึงวันละ 230 ตัน ก่อนหน้านี้มีบริษัทเอกชนเป็นผู้กำจัดขยะ ทำให้ต้องกำจัดขยะ ด้วยการฝังกลบ ซึ่งก็ส่งผลกระทบต่อพื้นที่โดยรอบ สถานที่กำจัดขยะแห่งใหม่ เลือกโรงคัดแยกขยะในอำเภอคลองหอยโข่ง ซึ่งก่อนหน้านี้ก็มีการคัดค้านความเห็นชอบ เทศบาลระหว่างการดำเนินการ</w:t>
      </w:r>
    </w:p>
    <w:p>
      <w:pPr>
        <w:pStyle w:val="BodyText"/>
      </w:pPr>
      <w:r>
        <w:t xml:space="preserve">[เสียงดนตรี]</w:t>
      </w:r>
    </w:p>
    <w:p>
      <w:pPr>
        <w:pStyle w:val="BodyText"/>
      </w:pPr>
      <w:r>
        <w:t xml:space="preserve">(คุณเจษฎา) วันนี้พบกากแคดเมียม ที่กระจายอยู่รวมกันมากกว่า 12,000 ตัน แล้วนะครับ สิ่งที่เจอก็คือโรงงานแห่งหนึ่ง เมื่อวานนี้วันนี้ทั้งกรุงเทพมหานคร กระทรวงสาธารณสุข ลงพื้นที่ครับ แรงงานที่อยู่ในโรงงาน หน้าที่กรมควบคุมมลพิษ และสำนักอนามัยกรุงเทพมหานคร ลงพื้นที่เก็บตัวอย่างน้ำและดิน ภายในโรงงาน ของบริษัทล้อโลหะไทย เมททอล จำกัด อยู่ในซอยเรียงปรีชานะครับ หลังจากที่เมื่อวานนี้ไปเจอกับที่นี่ 150 ตัวอย่างน้ำ ที่เก็บวันนี้มาจาก 3 จุดอย่างครับ ก็คือระบบระบายน้ำของโรงงาน รางน้ำที่ซึมออกมานอกโรงงาน และแหล่งน้ำใต้นะครับ ผลการตรวจไม่พบข้างตัดแคดเมียมครับ ส่วนผลการตรวจดินรอยืนยันอีกครั้งครับ // น้ำในโรงงานแล้วก็ 200 เมตรใช่ไหมคะ อันหนึ่งคือตัว 200 เมตรไม่พบค่ะ กดออกมาแล้วค่ะ ไม่พบค่ะ กว่านี้ทางตรงเขาเอาเครื่องมือไปแหย่ในแบบไว ๆ ก่อนนะ เพื่อต้องดูว่า Content แค่ไหน ไม่มีทั้งดินทั้งน้ำตั้งแต่เมื่อวานนะคะ แต่ว่าก็เพื่อให้มันรอบคอบขึ้นกดให้มันละเอียดขึ้น ก็ส่งด่วนส่งด่วนเรื่องเป็นราวเลย ใช้เครื่องมือใช้เทคนิคอะไรให้ครบก็ไม่พบค่ะ</w:t>
      </w:r>
    </w:p>
    <w:p>
      <w:pPr>
        <w:pStyle w:val="BodyText"/>
      </w:pPr>
      <w:r>
        <w:t xml:space="preserve">(คุณวันวิสาข์) ส่วนแรงงานที่ทำงานในโกดัง เก็บแคดเมียม และก็โรงงานอีกแห่งที่ตั้งอยู่ใกล้ทางเจ้าหน้าที่ ประวัติโดยละเอียด และประสานให้เข้ารับการตรวจร่างกาย 20 คนนะคะ นอกจากนี้ ก็ยังมีเจ้าหน้าที่ฝ่ายรักษาความสะอาด ของกทมอีกจำนวนหนึ่ง ที่ต้องทำงาน ผ่านเข้าออกในซอยหรือถนน ที่อยู่ใกล้กับโรงงานจุดเกิดเหตุ เจ้าหน้าที่กระทรวงสาธารณสุข ประชาชน อย่าตื่นตระหนก สารแคดเมียมผลกระทบก็ต่อเมื่อ ได้รับเข้าไปในปริมาณมากค่ะ // เงียบไปโลหะหนักกระต่าเหมือนตอนที่เราเป็นคนผิด มันต้องมีระยะทางประชาอยู่ไม่มากนัก ดังนั้น ในพื้นที่ของกรุงเทพมหานคร เวลาผ่านไปแล้วมันอยู่ในถุงปิด ตุ๊กตาน่าจะมีน้อยมากทำให้เราไม่สามารถพบได้ในน้ำ แล้วก็ถังน้ำดื่มน้ำใช้แล้วก็น้ำจากท่อน้ำเสียนะคะ เพิ่มเติมนิดหนึ่งค่ะ ก็ในส่วนที่อาจจะมีข่าวออกไป ว่ามีความกังวลเรื่องน้ำทิ้งของโรงงาน ที่อาจจะลงแม่น้ำเจ้าพระยา ตอนนี้ประกวดแล้วว่าน้ำทิ้งไม่มีปัญหา ดังนั้น น้ำที่ไหลลงสู่แม่น้ำเจ้าพระยา ก็ไม่น่าจะมีปัญหาอะไรนะคะ</w:t>
      </w:r>
    </w:p>
    <w:p>
      <w:pPr>
        <w:pStyle w:val="BodyText"/>
      </w:pPr>
      <w:r>
        <w:t xml:space="preserve">(คุณเจษฎา) ส่วนคนงาน 21 คน ของบริษัทเจแอนด์บีเมททอล จำกัด จังหวัดสมุทรสาคร ไปกดก็มีค่าแชทเงียบเกินมาตรฐาน ตั้งแต่วันที่ 8 เมษายน ที่ผ่านมาวันนี้ไม่อนุญาตให้กลับบ้านได้ 14 คนนะครับ ส่วนอีก 7 คน ที่มีความเข้มข้นของสารแคดเมียม ในเลือดสูงต้องรักษาต่อเนื่องไปอีกระยะหนึ่งครับ // ก็มีผลยืนยันนะครับ เดิมเรามีการสุ่มตรวจนะครับ เพิ่งตรวจเจอแล้วก็มีการตรวจยืนยันในเลือด แล้วก็ในปัสสาวะเพิ่มเติม ก็พบว่ามีเหลืออยู่เพียง 7 ราย ใน 21 รายนะครับ ที่ไปพบว่ามีสารแคดเมียมในเลือดที่สูง เกินขอบเขตที่กำหนดไว้ว่ าทุกรายนะครับ ไม่ได้มีอาการผิดปกติอะไรอย่างอื่นมากนัก</w:t>
      </w:r>
    </w:p>
    <w:p>
      <w:pPr>
        <w:pStyle w:val="BodyText"/>
      </w:pPr>
      <w:r>
        <w:t xml:space="preserve">(คุณวันวิสาข์) ส่วนความคืบหน้าคดี ผู้บังคับการกองบังคับการปราบปรามการกระทำ ความผิดเกี่ยวกับทรัพยากรธรรมชาติและสิ่งแวดล้อม หรือ กปกปส ระบุว่ากองวัตถุอันตราย ไม่รับอนุญาตจำนวน 5 คดี ขับยังเป็นที่สมุทรสาคร 5 คดี ชลบุรี 1 คดี กรุงเทพฯ 1 คดีค่ะ ผู้บริหารบริษัทเจแอนด์บี โรงงานที่เจ้าหน้าที่ตรวจพบกากแคดเมียม ถึง 2 ครั้ง ล่าสุดขอเลื่อนการเข้าพบออกไปเป็นวันที่ 18 เมษายน เนื่องจากว่าเราตอนนั้น เราอยู่ระหว่างการค้นหาแคดเมียมครับ ว่าอยู่ที่ไหนบ้าง เราก็พยายามติดต่อขอเขานะครับ เพื่อขอทราบข้อมูลต้องเป็นข้อมูลหลักหลักในการให้ข้อมูลเรานะครับ อยากติดต่อไม่ได้จนถึงปัจจุบันเริ่มติดต่อได้แล้วนะครับ มาวันนี้นะครับ แต่เขาขอว่าปรึกษาทนายก่อน ว่าจะต้องให้การอย่างไรนะครับ ไม่ให้ขาดแล้ว ก็อาจจะให้ทำเป็นหนังสือ อันนี้เราเป็นสิทธิ์ของผู้ต้องหา ถ้าเขาจะดำเนินการนะครับ เราก็รอเขาอยู่นะครับ</w:t>
      </w:r>
    </w:p>
    <w:p>
      <w:pPr>
        <w:pStyle w:val="BodyText"/>
      </w:pPr>
      <w:r>
        <w:t xml:space="preserve">(คุณเจษฎา) การพบกากแคดเมียม ที่พบในบริษัทเจแอนด์บีที่สมุทรสาคร เมื่อวานที่ผ่านมา ไม่ได้เข้าร่วมตรวจสอบนะครับ เป็นการดำเนินการของกระทรวงอุตสาหกรรม แตกต่างจากการตรวจพบในทุก ๆ ครั้งที่ผ่านมา เมื่อวานนี้ครับ มีช่วงหนึ่งครับ ระหว่างที่เข้าไปตรวจสอบนายณัฐพล รังสิตพล ปลัดกระทรวงอุตสาหกรรม หันไปสอบถามนายพุฒิกร วิชัยดิษฐ จังหวัดสมุทรสาครครับ ทำงานในการปกครองครั้งแรก วันที่ 4 เมษายนถึงไม่พบ ทำไมถึงมาเจอในตอนหลัง ซึ่งอุตสาหกรรมจังหวัดตอบว่า ในวันนั้นเอาที่ตรวจครั้งแรก เจ้าของโรงงานไม่ได้พาเดินในโซนตัวนี้ครับ นี่คือออฟฟิศนะครับ ท่านใช่ครับ แล้วก็ของจะอยู่ตรงโน้นเจ้าของเขาไม่อยู่นะ เขาก็ไม่พามาที่ ตัวจริงเลยใช่ไหม ใช่ครับ คุณเจษฎา ใช่ครับ ใช่ทั้งหมดเลยครับ แล้วก็จะรอรอบรอบอาคารเลย //คือวาง Outdoor หมดเลย</w:t>
      </w:r>
    </w:p>
    <w:p>
      <w:pPr>
        <w:pStyle w:val="BodyText"/>
      </w:pPr>
      <w:r>
        <w:t xml:space="preserve">(คุณเจษฎา) วันนี้ครบ 7 วันแล้วนะครับ ที่นายกให้ฝ่ายที่เกี่ยวข้องขนย้ายกากแคดเมียม ไปยังจังหวัดต้นทางที่จังหวัดตาก การขนย้ายยังไม่สามารถทำได้ครับ คำสั่งครับ ปริมาณที่หักแล้วตอนนี้อยู่ที่ประมาณ 12, 800ครับ ไม่เกี่ยวกับจำนวนที่กระทรวงอุตสาหกรรมยืนยัน ก็คือ 13,000 ครับ ข้อเท็จจริงเกี่ยวกับการขอใบอนุญาต ในการหลอมน่าสนใจ เขาว่าตำรวจเอาโทรศัพท์ ไปพบข้อมูลบริษัทเจแอนด์บี เมททอล แคดเมียมมาต่างจังหวัดค่ะ ยื่นขออนุญาตในการลบแชทนี่ ทั้ง ๆ ที่โรงงาน ไม่มีเครื่องจักรอุปกรณ์ในการหลวง สังเกตว่าเป็นการขอใบอนุญาตการทำการซื้อขาย กับแคดเมียมต้นทางเพียง 1 เดือนเท่านั้นค่ะ แคดเมียมที่พบ 6 ครั้งใน 3 จังหวัด ล้วนมีที่มาจากแหล่งเดียวกันค่ะ ก็คือทุกคนย้ายออกมาทางบริษัท AB เมทัลส์ จำกัด ซึ่งทำสัญญาซื้อขายไม้สักโลก บริษัทเบาว์แอนด์บียอนด์ จำกัด ในจังหวัดตากบริษัทบีแอนด์บียอน ตลาดหลักทรัพย์ว่าทำสัญญาซื้อขายกับแคดเมียม เมื่อวันที่ 30 พฤษภาคม 2566 ซึ่งตำรวจ อนุญาตบริษัทเจแอนด์บีที่รับซื้อ ในรูปแบบคำขอแก้ไข เพิ่มเติมเมื่อวันที่ 21 เมษายน 2566 เป็นการขออนุญาต ก่อนทำสัญญาซื้อขายประมาณ 1 เดือน พลตำรวจตรีวัชรินทร์ ภูษิต ผู้บังคับการภูธรข้อสังเกต ว่าเป็นไปได้หรือไม่ ได้รับผลประโยชน์หรือละเว้นการตรวจสอบ ต้นทางและปลายทาง ตามระเบียบการขนสารอันตรายต้นทางต้องรับ แสดงว่าขนย้ายไปทำอะไร เมื่อไหร่ แล้วจะใช้เส้นทางไหน ขณะที่ปลายทางก็ต้องตรวจสอบ ว่าสารอันตรายนั้น มีน้ำหนักตรงตามจำนวน ที่แจ้งไว้ในใบอนุญาตหรือไม่ ซึ่งจากข้อมูล ไม่พบว่าบริษัทเจแอนด์บีแจ้ง วิธีการตรวจสอบติดตาม ต้องเห็นว่าโรงงานไม่มีอุปกรณ์ สำหรับหลอมกากแคดเมียม ตั้งแต่ขนย้ายมาล็อตแรก เมื่อเดือนสิงหาคมปี 2561 ถึงตอนนี้ ก็ยังอยู่ในสภาพเดิมครับ ตามระเบียบกระทรวงอุตสาหกรรมการหลอมกากแคดเมียมต้องทำภายใน 60 วันนะครับ ตั้งแต่กากแคดเมียมถึงปลายทางอาจารย์สารที่พบอาจเป็นไปได้ ว่ามีเจตนาในการนำมาพัก รอการขนย้ายหรือพรรคเพื่อรอการขายส่งออกไม่ใช่การหลอม ตอนที่ยื่นขอใบอนุญาตครับ ตำรวจ ปส. เร่งรายงานให้กระทรวงอุตสาหกรรมไปแล้ว กระทรวงอยู่ระหว่างตั้งคณะกรรมการขึ้นมาตรวจสอบ ข้อเท็จจริงตามขั้นตอน และตรวจสอบพบว่ามีเจ้าหน้าที่รัฐรู้เห็น หรือประโยชน์รายได้ ออกไปอนุญาตจะเข้าใคร มีความผิดฐานละเว้นการปฏิบัติหน้าที่หรือให้ประโยชน์โดยมิชอบจะเข้าข่ายความผิด การเรียกรับผลประโยชน์ พิจารณาไต่สวนเป็นอำนาจของปปชครับ บริษัททั้ง 5 แห่งนะคะ</w:t>
      </w:r>
    </w:p>
    <w:p>
      <w:pPr>
        <w:pStyle w:val="BodyText"/>
      </w:pPr>
      <w:r>
        <w:t xml:space="preserve">(คุณวันวิสาข์) สว่น บริษัท บี แอนด์ บียอน อันนี้เป็นเจ้าของกากแคดเมียม ขายกากให้กับบริษัทเจแอนด์บีซึ่งเป็นบริษัทเครือญาติบริษัทล้อโลหะไทยเมททอล ส่วนบริษัท แล้วก็มีบริษัท อีฮง จำกัดเป็นผู้รับซื้อค่ะ ส่วนเรื่องของการขนย้ายจากแคดเมียมวันนี้ไปฝัง</w:t>
      </w:r>
    </w:p>
    <w:p>
      <w:pPr>
        <w:pStyle w:val="BodyText"/>
      </w:pPr>
      <w:r>
        <w:t xml:space="preserve">(คุณเจษฎา) ที่บริษัทต้นทางที่ต้นทาง จังหวัดตากนั้น กระทรวงอุตสาหกรรมกำลังหารือกับบริษัทต้นทางนะครับ คาดว่าขนย้ายกลับไปได้ภายในวันที่ 15 พฤษภาคมนี้ครับ มีรายงานค่าเฉลี่ยแคดเมียมในตลาดโลกปี 2566 นะครับ เพิ่มขึ้นจากกิโลกรัมละ 3.42 ดอลลาร์สหรัฐเป็นกิโลกรัมละ 4.1 ดอลลาร์สหรัฐ ตันละ 92000 บาทอันละ 1,100 บาทครับ ราคาที่เพิ่มขึ้นอาจจะเป็นแรงจูงใจ 1 นะครับ ที่ทำให้เกิดขบวนการลักลอบขุด และขนย้ายกากแคดเมียมขึ้นมาหลอมส่งออกไปจีน ซึ่งเป็นประเทศปลายทาง ที่มีสัญญาณในการรับซื้อกากแคดเมียมครับ การพัฒนาและบริหารจัดเก็บภาษี กรมศุลกากร มองว่าตอนนี้ยังไม่พบกากแคดเมียมตกค้างบริเวณท่าเรือ รอส่งออกนะครับ จึงเชื่อว่ากากแคดเมียมที่ถูกขุดขึ้นมา ทั้ง 15,000 ตัน น่าจะอยู่ในประเทศทั้งหมดครับ แต่ก็ยอมรับ ว่าความพยายามในการลักลอบส่งทันโดยสำแดงเท็จเป็นอย่างอื่น ทองแดงเครื่องเอกซเรย์หรือมองด้วยตาเปล่า ก็ไม่สามารถแยกแยะได้นะครับ ดังนั้น กรมจึงระวังอย่างใกล้ชิดครับ</w:t>
      </w:r>
    </w:p>
    <w:p>
      <w:pPr>
        <w:pStyle w:val="BodyText"/>
      </w:pPr>
      <w:r>
        <w:t xml:space="preserve">(คุณพันธ์ทอง) จริง ๆ วันนี้เฝ้าระวังนี่เข้าสินค้าแลก เพราะกลัวเพราะกลัวอย่างยิ่งที่เคมาเป็นสีเดียวกันมองด้วยตาเปล่าคนไม่มีความรู้ก็ไม่รู้ว่าเป็นแคดเมียม นึกว่าเป็นทองแดง คือ อันนี้มันเลยดูยากไง เพราะอย่างที่ผมดู คุยกับกระทรวงอุตสาหกรรมเขา เขาคิดว่าเป็นทองแดงทองแดงนะ ถ้าไม่ได้เอาไปตรวจวิเคราะห์ตั้งเสา</w:t>
      </w:r>
    </w:p>
    <w:p>
      <w:pPr>
        <w:pStyle w:val="BodyText"/>
      </w:pPr>
      <w:r>
        <w:t xml:space="preserve">(คุณวันวิสาข์) กระทรวงอุตสาหกรรมระบุว่าขณะนี้คณะกรรมการ อำนวยการขนย้ายกากแคดเมียม และจากสังกะสีกระทรวงอุตสาหกรรมได้หารือ ร่วมกับบริษัทเบาด์ แอนด์บียอน เรื่อง การขนย้ายจากตะกอนแคดเมียมมาฝั่งที่เดิมในจังหวัดตากค่ะ ซึ่งทางคณะกรรมการอำนวยการก็มีคำสั่ง ไปยังบริษัทบียอนด์จำนวน 3 ฉบับ ให้เกิดการขนย้ายกากแคดเมี่ยมแล้วก็กากแคดเมียน แล้วก็สังกะสีนะคะ ประกอบไปด้วยคำสั่งให้เพิกถอน อนุญาตนำสิ่งปฏิกูล หรือวัสดุที่ไม่ใช้แล้วออกนอกบริเวณโรงงาน คำสั่งให้ระงับการกระทำที่ฝ่าฝืน แก้ไขปรับปรุงโรงงาน และปฏิบัติให้ถูกต้อง คำสั่งระงับการกระทำที่ฝ่าฝืนแก้ไขปรับปรุงและปฏิบัติให้ถูกต้อง ตามพระราชบัญญัติ พุทธศักราช 2535ตามคำสั่งนะครับ ก็คือแจ้งถอนการแจ้งเพิกถอนการอนุญาต</w:t>
      </w:r>
    </w:p>
    <w:p>
      <w:pPr>
        <w:pStyle w:val="BodyText"/>
      </w:pPr>
      <w:r>
        <w:t xml:space="preserve">(คุณเจษฎา) พกากแล้วพรบโรงงานและพรบวัตถุอันตรายครับ ให้นำ กคช. ไม่ยอมกลับมาฝังกลบที่เดิมโดยต้องทำแผนการขนย้าย ให้พิจารณา 3 วัน นับตั้งแต่ได้รับคำสั่งแล้วก็ให้ขนกากแคดเมียมทั้งหมด หลังภายใน 30 เมษายนนี้ รวมถึงการปิดหลุมฝังกลบให้ถูกต้องเรียบร้อย ทำรายงานวิเคราะห์ผลกระทบสิ่งแวดล้อม AIA ภายในวันที่ 15 พฤษภาคมนี้ครับ</w:t>
      </w:r>
    </w:p>
    <w:p>
      <w:pPr>
        <w:pStyle w:val="BodyText"/>
      </w:pPr>
      <w:r>
        <w:t xml:space="preserve">(คุณวันวิสาข์) ระหว่างที่ขนย้ายกากไม่ให้กระทบกับผู้คนหรือสิ่งแวดล้อม ถ้าอยู่ภายในความสนใจ อยู่ในความห่วงใยของหลายฝ่ายนะคะ กากแคดเมียม ที่ตำบลคลองกิ่ว อำเภอบ้านบึง ประเด็นหนึ่งที่อยู่ในความกังวล ก็คือระหว่างรอเคลื่อนย้ายนั้นจะดูแลอย่างไร ไม่ให้มีการปนเปื้อนออกไปสู่สิ่งแวดล้อมค่ะ การขนย้ายกากแคดเมียมจากโรงงาน ในอำเภอบ้านบึง จังหวัดชลบุรี รวมแล้วกว่า 4,400 ตัน ขณะนี้ยังรอหน่วยงานที่เกี่ยวข้องมาประเมินความพร้อมค่ะ แต่ว่าสิ่งที่ต้องทำเวลานี้ ก็คือการนำถุงพลาสติกไปคุมแคดเมียม เพื่อป้องกันฝน ก็คือข้อกังวลของคณะกรรมาธิการการที่ดิน ทรัพยากรธรรมชาติและสิ่งแวดล้อม สภาผู้แทนราษฎรที่ลงพื้นที่ติดตามสถานการณ์ ร่วมประชุมกับหน่วยงานที่เกี่ยวข้องในพื้นที่ อำเภอบ้านบึงนะคะ คุยกันเรื่องการเก็บและเคลื่อนย้าย รวมไปถึงแนวทางการแก้ไขเพิ่มเติม ประธานคณะกรรมาธิการระบุ ว่ากากแคดเมียมบางส่วน วางอยู่นอกอาคารไม่มีอะไรคุม แล้วก็มีฝนตกลงมาก่อนหน้านี้ จึงกังวลว่าอาจจะมีความเสี่ยงที่จะเกิดการปนเปื้อนไปยังแหล่งน้ำธรรมชาติค่ะ อีกทั้งยังมีข้อกังวลว่าต้องขนย้ายด้วยวิธีไหน จึงจะเหมาะสมมากที่สุด และข้อเสนอหนึ่ง ก็คือการขนย้ายด้วยตู้คอนเทนเนอร์</w:t>
      </w:r>
    </w:p>
    <w:p>
      <w:pPr>
        <w:pStyle w:val="BodyText"/>
      </w:pPr>
      <w:r>
        <w:t xml:space="preserve">(คุณกฤช) บางส่วนยังวางกองอยู่นอกอาคารโดยไม่มีอะไรปกคลุม ซึ่งรู้สึกว่าเมื่อ 2-3 วันก่อนฝนก็ตกซึ่งเสี่ยงมาก ที่จะมีการน้ำชะล้าง ไปปะปนในแหล่งน้ำธรรมชาติลงดินต่าง ๆ แล้วก็ในส่วนของอาคารเองนี่ บางส่วนอยู่ส่วนใดของโกดังแน่นอน ดูสภาพแล้ว น่าจะมีการโดนน้ำแล้วก็ถุงบรรจุภัณฑ์แตก เปียกออกมา กังวลเรื่องการขนย้าย ประเด็นที่เราเป็นห่วง ก็คือถ้าเกิดมีการขนย้าย ต้องดูว่าขนย้ายด้วยวิธีการใด</w:t>
      </w:r>
    </w:p>
    <w:p>
      <w:pPr>
        <w:pStyle w:val="BodyText"/>
      </w:pPr>
      <w:r>
        <w:t xml:space="preserve">(คุณเจษฎา) นายสมนึก จงมีวศิน ที่ปรึกษาคณะกรรมาธิการ อธิบายนะครับ กระเบื้องแคดเมียมที่จังหวัดตาก อยู่ภายใต้เงื่อนไขและหลักเกณฑ์ที่ต้องฝังกลบถาวร แต่เนื่องจากการเปลี่ยนผู้ถือครอง หากต้องการค้นแคดเมียมขึ้นมามีสิทธิ์ทำได้ครับ แต่ต้องขอเปลี่ยนแปลงเงื่อนไขกับสำนักงานนโยบาย และแผนทรัพยากรธรรมชาติและสิ่งแวดล้อม แต่ในกรณีนี้ไม่ผ่านขั้นตอนดังกล่าวครับ เป็นที่มาของการพบกับแคดเมียมในหลายพื้นที่ วันนี้นายสมนึกยังโพสต์ผ่าน facebook ไปหาส่วนหนึ่งบอกว่ามาตรา 4 ใน พรบ. แรก ปี 2560 บัญญัติเอาไว้ชัดเจนครับ วรรคแรก หมายถึง รวมโลหะที่ได้จากการโลหกรรม ดังนั้น การขนย้ายและต้องมีเอกสารการครอบครองแร่ ซึ่งอายุของใบอนุญาตครอบครอง แบบต่ออายุแบบปีครับ แล้วก็ตั้งคำถามถึงกรมโรงงานอุตสาหกรรมรวมถึง กรมอุตสาหกรรมพื้นฐานและการเหมืองแร่ว่าต้องตรวจสอบประเด็นนี้ด้วยหรือไม่ครับ ใบรับรองแพทย์ผาแดงไม่ติดต่อมันก็ไม่มีใครติดต่อเพราะต้องต่อปีต่อปีครับ เขาสามารถทำได้เพียงแต่ว่าเขาต้องไปขออนุญาตกลับกพรก็คือกรมพื้นฐานและการเหมืองแร่</w:t>
      </w:r>
    </w:p>
    <w:p>
      <w:pPr>
        <w:pStyle w:val="BodyText"/>
      </w:pPr>
      <w:r>
        <w:t xml:space="preserve">(คุณวันวิสาข์) Thai PBS สอบถามเรื่องนี้ จากนายอภิทัศน์ วัดศรีนนท์ อธิบดีกรมอุตสาหกรรมพื้นฐานและการเหมืองแร่ค่ะ ว่าได้รับคำอธิบายว่ากากแคดเมียมที่ถูกนำขึ้น มาจะเป็นการอุตสาหกรรมไม่ใช่แรกตามเจตนารมณ์ของพรบ.แรก ปี 2560 ที่บัญญัติขึ้นเพื่อกำกับดูแลการทำเหมืองและความต่อเนื่องแคดเมียม ได้ที่เกิดจากการประกอบโลหกรรม ว่าถูกปรับเสถียรแล้วก็ทำเป็นของแข็ง โดยผสมสารโดยห่อหุ้ม ป้องกันการชะล้าง เพื่อให้ละครมีความเป็นพิษน้อยลง แล้วก็ถูกฝังกลบอย่างปลอดภัย ไม่ได้มีเจตนาจะใช้ประโยชน์ตั้งแต่แรก เพราะมีการขอเลิกกรอบโลหะกลับไปเรียบร้อยแล้ว ดังนั้น กากแคดเมียนดังกล่าว จะถูกกำกับดูแลโดยพรบโรงงานกฎหมาย ว่าด้วยวัตถุอันตรายกฎหมายว่าด้วยการส่งเสริม และรักษาคุณภาพสิ่งแวดล้อมค่ะ</w:t>
      </w:r>
    </w:p>
    <w:p>
      <w:pPr>
        <w:pStyle w:val="BodyText"/>
      </w:pPr>
      <w:r>
        <w:t xml:space="preserve">(คุณเจษฎา) สงกรานต์นี้เป็นสงกรานต์แรกของนายกเศรษฐา ในฐานะนายกรัฐมนตรีนะครับ ในการเปิดทำเนียบให้คนไปรดน้ำขอพรแล้วนายกวันนี้ลงพื้นที่เหมือนเดิมครับ ตรวจสภาพการจราจรและอำนวยความสะดวก ให้ประชาชน ที่เดินทางกลับภูมิลำเนาครับ จากการประเมินสถานการณ์ ช่วงเทศกาลสงกรานต์ปีนี้ นายเศรษฐา ทวีสิน นายกรัฐมนตรี แต่ว่าควรจะเดินทางกลับบ้านเยอะนะ ครับ จึงต้องระมัดระวังความปลอดภัย เดินสายตรวจสภาพการจราจร และความพร้อมในการอำนวยความสะดวกของ ศูนย์บริการจัดการจราจรและอุบัติเหตุ กรมทางหลวงครับ</w:t>
      </w:r>
    </w:p>
    <w:p>
      <w:pPr>
        <w:pStyle w:val="BodyText"/>
      </w:pPr>
      <w:r>
        <w:t xml:space="preserve">(คุณเศรษฐา) ปีใหม่ที่ผ่านมา ปีใหม่ไทย ก็มีการคาดเดาว่ามีอีก 20 เปอร์เซ็นต์นะครับ ก็มีรถติดบ้างก็มีความสบายใจ ก็ฝากเรื่องของดื่มแล้วขับนี่ อย่าให้มี ให้ดูแลนะครับ</w:t>
      </w:r>
    </w:p>
    <w:p>
      <w:pPr>
        <w:pStyle w:val="BodyText"/>
      </w:pPr>
      <w:r>
        <w:t xml:space="preserve">(คุณวันวิสาข์) นายสุริยะ จึงรุ่งเรืองกิจ รัฐมนตรีว่าการกระทรวงคมนาคม เชื่อว่าหลายเส้นทาง จะมีปริมาณจราจรหนาแน่น รวมไปถึงมีความเสี่ยงเกิดอุบัติเหตุ บนทางหลวงมากกว่าปกติ จึงกำชับกรมทางหลว ง ดูแลความปลอดภัยและอำนวยความสะดวก ให้ประชาชนค่ะ กระทรวงคมนาคมบำรุงดูแลรักษาเส้นทาง ซ่อมแซมไฟฟ้าแสงสว่าง สัญญาณต่าง ๆ เสียงจุดอันตรายแล้วครับ ปิดจุดกลับรถร่วม และการก่อสร้างวางแผนกัน วางแผนการจัดการบริหารจัดการจราจร และจัดเตรียมรถบริการไว้ช่วยเหลือประชาชน ขณะที่ศูนย์บริหารจัดการจราจรอุบัติเหตุกรมทางหลวงคาดว่า ตั้งแต่วันที่ 6 เสื้อยาวไปถึงวันที่ 7 เมษายน จะมีรถเข้าออกประมาณ 6 ล้าน คัน มีปริมาณรถออกไปแล้วประมาณ 60% ค่ะ</w:t>
      </w:r>
    </w:p>
    <w:p>
      <w:pPr>
        <w:pStyle w:val="BodyText"/>
      </w:pPr>
      <w:r>
        <w:t xml:space="preserve">(คุณเจษฎา) ตามประเพณีวันปีใหม่ไทยนะครับ นายกเอาฤกษ์เอาชัยนำพวงมาลัยดอกไม้ไปสักการะพระพรหมศาลพระภูมิและศาลตายายครับ ซึ่งเป็นสิ่งศักดิ์สิทธิ์ประจำทำเนียบรัฐบาล เพื่อเป็นสิริมงคลนะครับ ประกอบพิธีสงฆ์ เจริญพระพุทธมนต์ หรือเจ้าพระคุณผู้ช่วยเจ้าอาวาส ไปนิดวรวิหาร เพื่ออวยพรนายกให้อยู่นาน ๆ ให้เป็นบ้านเมืองร่มเย็นเป็นสุข พร้อมกับอนุโมทนาการ การทำหน้าที่ แล้วก็ยกนิ้วโป้งชมเชยนายกครับ นายกก็กล่าวอวยพรรัฐมนตรี หน้าส่วนราชการข้าราชการ และสื่อมวลชนนะครับ ให้ทุกคนมีความสุข กำลังกาย กำลังใจทำงานเพื่อประเทศ ก่อนจะเปิดให้รดน้ำดำหัวและมอบของที่ระลึกครับ</w:t>
      </w:r>
    </w:p>
    <w:p>
      <w:pPr>
        <w:pStyle w:val="BodyText"/>
      </w:pPr>
      <w:r>
        <w:t xml:space="preserve">(คุณวันวิสาข์) ขณะนี้คุณผู้ชมของเราบางส่วน อาจจะกำลังเดินทางกลับบ้าน แต่ว่ารถติดอยู่บนท้องถนนนะคะ ตรวจสอบสภาพการจราจรคำนี้กันเลย พหลโยธินขาออก มุ่งหน้าภาคเหนือและอีสาน การจราจรเริ่มหนาแน่นแล้วนะคะ ผู้คนบางส่วนบอกว่าเลือกเดินทางตอนค่ำ ช่วงกลางคืนหน่อย เพื่อหลีกเลี่ยงอากาศร้อนจัดตอนกลางวัน ตรวจสอบกับคุณสุชาดา แก้วนาง คุณสุชาดาคะ การจราจรเป็นอย่างไรบ้างคะ</w:t>
      </w:r>
    </w:p>
    <w:p>
      <w:pPr>
        <w:pStyle w:val="BodyText"/>
      </w:pPr>
      <w:r>
        <w:t xml:space="preserve">(คุณสุชาคุณวันวิสาคุณเจษฎาสภาพการจราจรในขณะนี้ถนนพหลโยธินฝั่งขาออก ก่อนถึงวงแหวนบางปะอินจะเห็นว่าขณะนี้นะคะ ปริมาณรถเริ่มหนาแน่นเพิ่มขึ้น ต่อเนื่องเรื่อย ๆ เลยค่ะ ทำให้รถนะคะ ชะลอตัวได้ช้าและติดขัดบางช่วงจราจรค่ะ คาดว่าในคืนนี้นะคะ จะมีประชาชนเดินทางภูมิลำเนาต่อเนื่องเรื่อย ๆ เลยค่ะ ประชาชนจำนวนมาก เลือกเดินทางกลับภูมิลำเนาหนาแน่น ตั้งแต่ช่วงเวลา18:00 น. ที่ผ่านมา ทำให้รถเคลื่อนตัวได้ช้า ติดต่อสมบางจุดไม่ว่าจะเป็นเส้นทางที่มุ่งสู่ถนนเอเชียไปทางภาคเหนือ และเส้นทางมุ่งถนนมิตรภาพ ไปทางอีสานค่ะ หัวหน้าหน่วยบริการตำรวจทางหลวงวังน้อย ประเมินว่ารถของประชาชน ที่เดินทางกลับภูมิลำเนา มุ่งหน้าสู่ภาคอีสาน มีปริมาณมาก ในช่วงที่มีการจราจรติดขัด อยู่ช่วงบริเวณวงแหวนบางปะอิน รวมถึงหน้าโรงไฟฟ้าวังน้อย ที่มีการก่อสร้างพื้นผิวจราจรค่ะ การจราจรติดขัดนะคะ จะเปิดช่องทางหลวงพิเศษ ตั้งแต่กม. 54 ไปถึงกม. ที่ 71 ค่ะ</w:t>
      </w:r>
    </w:p>
    <w:p>
      <w:pPr>
        <w:pStyle w:val="BodyText"/>
      </w:pPr>
      <w:r>
        <w:t xml:space="preserve">(ร.ต.ท.) เปิดช่องทางพิเศษต้องทำพิเศษนะครับ ให้ประชาชนนี่ เดินทางออกต่างจังหวัด วิ่งสวนทางกัน ก็คือฝั่งขาเข้านี่เราจะให้ขึ้นทางขนานแล้ว ให้รถออกต่างจังหวัด วิ่งฝั่งขาเข้าขึ้นไป แผนที่เปิดไว้ กม. 54 ตรงโรงเบียร์ช้าง มาออกที่ กม. 74 ก็คือเลยวังน้อยไป เปิดตลอดทั้งวันนี้นะคะ ตั้งแต่ช่วงเช้ามีประชาชนเดินทางกลับภูมิลำเนาต่อเนื่อง ประชาชนที่เลือกเดินทางตอนกลางวันค่ะ ต้องเผชิญกับสภาพอากาศที่ร้อนจัด จนกระทบกับการขับขี่รถ และสภาพร่างกายของประชาชนค่ะ อัดอ่อนเพลียมากเล็กน้อยค่ะ // ร้อนมากครับ // แล้วมีปัญหาต่อการขับขี่ไหมคะ // ก็จะมีครับ มีเหนื่อยเพลียอย่างนี้ร้อนครับ //แสงแยงตาแบบนี้ไหมเวลาขับ ใช่ครับ ร้อนแยงตามองไม่ค่อยเห็น มัวอย่างนี้ครับ //ตอนเย็นรถเยอะค่ะ เราคิดว่าคนน่าจะเรื่องรถ เรื่องร้อนด้วย ก็เลยที่จะพอเรามีทางเลือกนะ น่าจะเลือกการจราจรมากกว่า // อากาศร้อนดูแลตัวเองอย่างไรคะ // จริง ๆ แล้ว ใช่ เราก็จะพกน้ำตลอด</w:t>
      </w:r>
    </w:p>
    <w:p>
      <w:pPr>
        <w:pStyle w:val="BodyText"/>
      </w:pPr>
      <w:r>
        <w:t xml:space="preserve">(คุณสุชาดา) อากาศร้อนนะคะ ยังส่งผลกระทบถึงสภาพรถค่ะ หัวหน้าแผนกวิชาช่างยนต์วิทยาลัยเทคนิค นครศรีอยุธยา ที่ตั้งจุดบริการประชาชน โดยประชาชนที่ใช้รถ ที่มีการใช้งานมาเป็นเวลานานนะคะ ให้ระวังหม้อน้ำเสีย เนื่องจากอากาศที่ร้อนจัด รวมถึงให้ตรวจเช็กสภาพล้อรถ ที่ใช้งานมาเป็นเวลานาน ถนนที่ร้อนจัด ทำให้ยางล้อรถแได้ค่ะ สำหรับสภาพการจราจรสู่ภาคเหนือ ภาคอีสาน คาดว่าในวันพรุ่งนี้ มีปริมาณที่หนาแน่นสูงสุดค่ะ ตำรวจทางหลวงนะคะ ก็แนะนำประชาชนที่เดินทางในวันพรุ่งนี้นะคะ ก่อนออกจากบ้านให้สำรวจเส้นทาง รวมถึงเช็กสภาพรถให้เรียบร้อยค่ะ คุณวันวิสาข์ คุณเจษฎาคะ</w:t>
      </w:r>
    </w:p>
    <w:p>
      <w:pPr>
        <w:pStyle w:val="BodyText"/>
      </w:pPr>
      <w:r>
        <w:t xml:space="preserve">(คุณวันวิสาข์) ขอบคุณคุณสุชาดาค่ะ ขอบคุณครับ คุณผู้ชมครับ ไปแอ่วเหนือกันบ้างครับ หลายคนก็มุ่งหน้ากลับบ้าน เกิดบางคนก็จะไปเที่ยว ที่พักเหนือคาดว่าคืนนี้ รถน่าจะหนาแน่นตลอดทั้งวันนะครับ มีทั้งคนและนักท่องเที่ยว เดินทางขึ้นเหนืออย่างต่อเนื่องครับ โดยเฉพาะช่วงเย็นในวันนี้ ทำให้การจราจร ที่จังหวัดนครสวรรค์ ซึ่งเป็นประตูสู่ภาคเหนือ มีรถเยอะครับ แต่ยังสามารถเคลื่อนตัวไ โดยเฉพาะบริเวณเชิงสะพานเดชาติวงศ์นะครับ ด้านพลตำรวจตรีศุภากร วิริยะพงษ์พันธ์ กองกำกับการ 1 ตำรวจทางหลวง บอกว่าตอนนี้เตรียมความพร้อม รับมือการจราจรไว้แล้ว โดยสถานีตำรวจคอยอำนวยความสะดวก เพราะคาดการณ์ว่ารถจะหนาแน่นตลอดทั้งคืน จนไปถึงพรุ่งนี้เช้าครับ เส้นที่จะเข้านครสวรรค์นะครับ เราก็จะมีการบริหารสัญญาณไฟ ในการเปิดให้ไฟเขียวยาวนะครับ สำหรับรถที่จะขาขึ้นเข้ามานครสวรรค์ครับ กรณีถ้ารถมีความหนาแน่นมาก ก็จะมีการพิจารณาแยกครับ ให้การจราจรสะดวก แล้วก็ไม่เกิดอุบัติเหตุซ้ำซ้อนครับ</w:t>
      </w:r>
    </w:p>
    <w:p>
      <w:pPr>
        <w:pStyle w:val="BodyText"/>
      </w:pPr>
      <w:r>
        <w:t xml:space="preserve">(คุณวันวิสาข์) ที่จังหวัดพิษณุโลกค่ะ มีประชาชนเดินทางไปขึ้นรถ กลับต่างจังหวัดกลับภูมิลำเนา กันอย่างต่อเนื่อง โดยเฉพาะสถานีขนส่งผู้โดยสารจังหวัดพิษณุโลกแห่งที่ 2 ไปอำเภอเมืองพิษณุโลกนะคะ นายอนุชา อินอิ่ม ผู้จัดการสถานีขนส่งผู้โดยสาร จังหวัดพิษณุโลก แห่งที่ 2 ระบุว่า ได้เตรียมรถเสริมเอาไว้ให้เพียงพอ ความต้องการคนขับรถ เครื่องตรวจวัดปริมาณแอลกอฮอล์ พร้อมกำชับผู้โดยสารคาดเข็มขัดนิรภัยก่อนการเดินทางค่ะ // เดินทางมากรุงเทพฯบ้างอะไรบ้างครับ ช่วงเช้ามีตกค้าง แต่ทางรถต้นทางก็มีการเสริม เสริมรถช่วงเช้าออกไป เที่ยวปกติปกติจะเป็น 6:30 น. 5:00 น. ก็มีรถระบายให้แล้วช่วงสายมาก็จะมีรถ แพร่น่านเชียงรายเชียงใหม่อะไรพวกนี้ หรือว่าไม่ตกค้างไม่อัดครับ</w:t>
      </w:r>
    </w:p>
    <w:p>
      <w:pPr>
        <w:pStyle w:val="BodyText"/>
      </w:pPr>
      <w:r>
        <w:t xml:space="preserve">(คุณเจษฎา) ส่วนที่สถานีขนส่งอาเขตเชียงใหม่นะครับ หลายคนก็ไปขึ้นรถที่นั่น กลับภูมิลำเนากลับบ้านเกิดนะครับ ในการจัดรถเสริมในทุกเส้นทาง ทางขนส่งมั่นใจครับ ว่าจะไม่มีผู้โดยสารตกค้างแน่นอน ส่วนคนขับรถต้องผ่านการตรวจวัดแอลกอฮอล์ และหากพบคนขับไม่สุภาพ ให้แจ้งบริษัทหรือขนส่งได้ทันทีครับ</w:t>
      </w:r>
    </w:p>
    <w:p>
      <w:pPr>
        <w:pStyle w:val="BodyText"/>
      </w:pPr>
      <w:r>
        <w:t xml:space="preserve">(คุณวันวิสาข์) สงกรานต์เชียงใหม่ปีนี้ อาจจะเป็นการเล่นน้ำ สาดน้ำกัน ท่ามกลางฝนนะคะ ตรวจจดความร้อน ทั้งเมียนมา ลาว แล้วบ้านเราด้วย ก็ยังคงส่งหน้าปกคลุมมีสัญญาณดี ว่าวันนี้มีฝนตกมาที่เชียงใหม่ด้วย ตรวจสอบกับคุณจิราพร คำภาพันธ์ อยู่เชียงใหม่คุณจิราภรณ์ไม่แน่ใจเรื่องฝุ่นนั้น มีผลต่อภาพลักษณ์การท่องเที่ยวไหมคะ // คุณวันวิสาข์ คุณเจษฎาคุณผู้ชมดิฉันไม่สนหน้ากากอนามัย ลดแบบฮวบฮาบเลยทีเดียวค่ะ ทำให้ฝุ่นนั้นลดลงด้วยนะคะ ฝนที่ตกลงมาเมื่อคืนนี้ ทำให้เกิดความร้อน ในจังหวัดเชียงใหม่ เรียกได้ว่าการที่ท้องฟ้ากลับมาสดใสอีกครั้ง เจอทั้งรอยยิ้มและเลือด ความหวังชาวจังหวัดเชียงใหม่ด้วย ทั้งหมดหากยังคงมีฝุ่น PM 2.5 ก็จะไม่ได้ตามเป้าหมาย ที่ตั้งเป้าไว้ด้วยนะคะ เราจะมายืนยันด้วยภาพ ภาพนี้ค่ะ คุณผู้ชมค่ะ สภาพอากาศวันนี้ ของจังหวัดเชียงใหม่ ดีขึ้นหลายวันอะไรวะที่ผ่านมาค่ะ คุณผู้ชมคะ เราเปรียบเทียบภาพขณะเครื่องบินขึ้นลงจอด ท่าอากาศยานเชียงใหม่ วันที่ 19 เมษายน แล้วก็วันที่ 11 เมษายนนะคะ ช่วงเช้าวันนี้จังหวัด ทีมข่าวไทยพีบีเอส ไปถ่ายอีกรอบขา Epson ด้านหนึ่งของคุณผู้ชม จะเห็นท้องฟ้าที่เป็นสีม่วงวันที่ 9 เมษายนนะคะ ท่าอากาศยานเชียงใหม่ ต้องเปิดไฟนำร่อง ช่วยเครื่องบินลงจอดอย่างปลอดภัยค่ะ ภาพอีกด้านหนึ่งนะคะ คือวันนี้ค่ะ 11 เมษายน ท้องฟ้าเริ่มกลายเป็นสีฟ้า กลับมาสดใสอีกครั้งแล้วนะคะ แต่ว่าฝุ่น PM 2.5 ก็ยังไม่หมดไป ยังเกินค่ามาตรฐานอยู่ค่ะ แต่ทั้งหมดนี้ไม่ได้เกิดจากประชาชน หรือเพื่อนบ้านอย่างเมียนมาหรือลาวหยุดเผานะคะ แต่เป็นเพราะเมื่อคืนที่ผ่านมา ฝนตกลงมาในพื้นที่ของจังหวัดเชียงใหม่ ทำให้วันนี้ใครมีจุดความร้อน ในประเทศไทยเพียง 400 บาทเท่านั้นค่ะ คุณผู้ชมคะ กว่าที่ฝนจะลดลงได้นะคะ แต่ว่าผู้ประกอบการโรงแรม ในจังหวัดเชียงใหม่ บอกว่าทนไม่ไหวนะคะ พวกเขาออกมาเรียกร้อง ให้ประเทศไทย มีความจริงใจ ในการแก้ไขปัญหา PM 2.5 ค่ะ ถามถึงการที่นายอนุทิน ชาญวีรกูล รัฐมนตรีกระทรวงมหาดไทย บอกว่าหากกราบคนที่เผาได้ หากหยุดเขาก็จะยอมกราบ ผู้ประกอบการโรงแรมบางส่วน บอกว่ารัฐบาลเอาจริง ๆ แล้วไม่ต้องทำถึงขนาดนั้นก็ได้นะคะ เพียงแต่ว่าไทยเรา มี พรบ. อากาศสะอาดขึ้นมาซักที พรบ. ตรงนี้เป็นควบคุมต้นต่อการเกิด PM 2.5 ทั้งภายในและภายนอกประเทศค่ะ // ก็อยากไม่อยากให้ท่านอนุทินมาไล่กราบ ชาวบ้านหรือกราบใคร แต่ออกเป็นนโยบายมาตรการในการจัดการที่มาเฉียบขาดและรุนแรง กราบไปก็เท่านั้น คนไม่ได้สนใจต้องไปหาเหตุผล ว่าทำไมถึงเกิดการเผา เราจะล้อมกรอบในการจัดการอะไรต่าง ๆ ตรงนี้อย่างไร คือเกี่ยวกับสุขภาพทางฝั่งหนึ่ง ก็พยายามโปรโมท การท่องเที่ยวท่านนายก ก็มาช่วยโปรโมทช่วยอะไรอย่างนี้ ขณะเดียวกัน นักท่องเที่ยวไม่มา มันก็หักล้างกั น ผู้//ประกอบการโรงแรมยังมีข้อเสนอแนะนะคะ คืออยากจะให้รัฐบาลช่วยโปรโมทการท่องเที่ยวในช่วงของฤดูฝนด้วย เอาเป็นช่วงจังหวะที่เชียงใหม่ มีอากาศบริสุทธิ์ แต่ไม่มีการโปรโมทให้มีการท่องเที่ยว ในช่วงของฤดูกาลนี้เ ท่าที่ควรค่ะ ทำให้โปรแกรมการท่องเที่ยว ของจังหวัดเชียงใหม่ กระจุกตัวในช่วงเทศกาลสงกรานต์ นักท่องเที่ยวต้องมาเผชิญกับ มลพิษทางอากาศเป็นจำนวนมากค่ะ ฝุ่น PM 2.5 ซึ่งถือเป็นปัจจัยที่ควบคุมยากนะคะ จังหวัดเชียงใหม่ ถือว่าเป็นจังหวัดที่มีความพร้อม ในการต้อนรับนักท่องเที่ยว ในช่วงเทศกาลสงกรานต์อย่างมากค่ะ สถานที่ท่องเที่ยว โรงแรมตอนนี้ ก็ยังไม่เต็มเลยนะคะ ใครที่ฟังเราอยู่หากจะมาเที่ยวสงกรานต์ สามารถมาได้โรงแรมยังไม่เต็มค่ะ แต่หากใครไม่สามารถมาสัมผัส บรรยากาศสงกรานต์ได้ตัวเป็น ๆ ค่ะ คุณวันวิสาข์ คุณเจษฎาคะ ให้เปิดช่อง Thai PBS ติดหน้าจอของเราไว้นะคะ เพราะว่าเรายกทัพผู้ประกาศข่าว มาจัดรายการสงกรานต์ที่เชียงใหม่ ตั้งแต่วันที่ 13-14 เมษายนนี้ เรียกได้ว่าครบรสข่าว ตามคอนเซ็ปเราเหมือนเดิมนะคะ เปิดทีวีไปแลก นี้เป็นบรรยากาศน้ำจิ้ม ที่เรามาฝากคุณผู้ชมวันนี้ค่ะ</w:t>
      </w:r>
    </w:p>
    <w:p>
      <w:pPr>
        <w:pStyle w:val="BodyText"/>
      </w:pPr>
      <w:r>
        <w:t xml:space="preserve">(คุณวันวิสาข์) ได้ยินเสียงบรรยากาศเครื่องดนตรีพื้นเมือง เข้ากับบรรยากาศเมือง ขอบคุณคุณจิราพร</w:t>
      </w:r>
    </w:p>
    <w:p>
      <w:pPr>
        <w:pStyle w:val="BodyText"/>
      </w:pPr>
      <w:r>
        <w:t xml:space="preserve">(คุณเจษฎา) ขอบคุณครับ ประตูสู่ภาคอีสานกันบ้าง ถนนมิตรภาพเป็นอย่างไรบ้างครับ คุณวันวิสาข์ คุณเจษฎาคะ เจ้าหน้าที่ก็มีการประเมินกันนะคะ ว่าปริมาณรถบนถนนมิตรภาพนะคะ จะหนาแน่นตลอดคืนนี้นะคะ เนื่องจากว่าประชาชนส่วนใหญ่ค่ะ ก็ทยอยเดินทางกลับ ตั้งแต่ช่วงบ่าย ๆ ตอนนี้ลดจำนวนมากมากระจุกตัวอยู่ที่จังหวัด นครราชสีมา แล้วก็จังหวัดขอนแก่นนะคะ ซึ่งเป็นเส้นทางเชื่อมไปยังหลายจังหวัด ของภาคอีสานตอนล่างและอีสานตอนบนค่ะ ส่วนประชาชนค่ะ ที่เดินทางกลับในช่วงเทศกาลสงกรานต์ ก็บอกว่าปริมาณรถนั้น ค่อนข้างหนาแน่น แล้วก็ติดขัดเป็นบางช่วง แต่ก็ยอมรับได้นะคะ เพราะว่าเป็นช่วงเทศกาลค่ะ สถานีบริการน้ำมันนะคะ ตลอดเส้นทางถนนมิตรภาพ และถนนที่มุ่งหน้าไปในหลายจังหวัด ภาคอีสาน ถือว่าเป็นจุดพักรถ ที่ผู้เดินทางกลับบ้านในช่วงเทศกาลสงกรานต์ แวะพัก เพื่อพักผ่อนจากอาการเหนื่อยล้านะคะ ที่ต้องขับรถเป็นระยะทางไกล ผู้ใช้รถคนนี้นะคะ เขาบอกว่า เขาและครอบครัวกำลังจะกลับไปเยี่ยมญาตินะคะ ที่จังหวัดมหาสารคาม ซึ่งออกเดินทางจากจังหวัดชลบุรี ตั้งแต่ช่วงเช้า โดยใช้เส้นทาง 304 นะคะ ตลอดเส้นทางรถหนาแน่น แต่ว่าการจราจรนั้น ก็สามารถเคลื่อนตัวได้ พร้อมบอกว่าแม้การเดินทางกลับบ้านแต่ละครั้งนะคะ ใช้เวลาเดินทางนานหลายชั่วโมง แต่ก็ถือเป็นธรรมเนียมของคนอีสานนะคะ ทุกครั้งจะกลับบ้านช่วงเทศกาล และจะมีของฝากให้คนในครอบครัวค่ะ ถึงแล้วมาทำงาน เราอยากให้คนที่บ้านได้กินอาหารดี ๆ พวกทะเลอย่างนี้ เพราะแถวบ้านเรามันมีอ ยู่แต่ราคามันแตกต่างกัน ไปแต่ละที ก็เลยต้องซื้อมาฝาก บางคนเขาก็ไม่ได้ซื้อกินอย่างนี้ ก็มีเราก็ซื้อไปให้เขา ปริมาณรถที่หนาแน่นตลอดเส้นทาง บนถนนมิตรภาพ มุ่งหน้าจังหวัดขอนแก่นนะคะ ซึ่งเป็นเส้นทางเชื่อมไปยังหลายจังหวัด ภาคอีสานตอนบน และตอนกลางตำรวจทางหลวงนะคะ ต้องปิดจุดกลับรถ และทางแยกที่มีปริมาณรถสะสม บริเวณ ถนนมิตรภาพ บายพาสบ้านไผ่เชื่อม ทางหลวงหมายเลข 23 นะคะ เป็นเส้นทางไปในหลายจังหวัดภาคอีสานตอนบน เพื่อนระบายรถขาขึ้นนะคะ ไม่ให้สะสม พร้อมประเมินว่าการเดินทางในช่วงขาขึ้น ปริมาณรถจะแน่นต่อเนื่อง ไปจนถึงช่วงเช้าของวันที่ 13 เมษายนค่ะ</w:t>
      </w:r>
    </w:p>
    <w:p>
      <w:pPr>
        <w:pStyle w:val="BodyText"/>
      </w:pPr>
      <w:r>
        <w:t xml:space="preserve">(พ.ต.อ.จุรงศปีนี้ก็ไม่ได้ทยอยทักมาไม่ได้ มาในคราวเดียวกันวันนี้เป็นวันแรกของ 7 วัน อันตราย 7 วันปลอดภัย ที่เราเข้าใจกันนะครับ พืช 11 เมษายน 27 เมษายน วันนี้เป็นวันแรกนับว่าเป็นโชคดี ของทางตำรวจเรา พี่ ๆ น้อง ๆ ประชาชน นักท่องเที่ยวเดินทางมาก่อนหน้านี้แล้วก็ยังไม่ขับข้างมาก ก็ยังพอบริหารจัดการไปได้ครับ //ค่ะ พาไปดูการจราจรบนถนนมิตรภาพ ช่วงกิโลเมตรที่ 63 ตำบลหนองสาหร่าย อำเภอปากช่อง นครราชสีมา ช่วงบ่ายปริมาณรถ มากขึ้นเต็ม ทุกช่องทางแต่รถสามารถใช้ความเร็วได้ค่ะ จอดรถบางส่วนนะคะ จะเข้าใช้ถนนมอเตอร์เวย์ m6 ศูนย์พักพิงสุนัขจรจัดนะคะ เห็นไหม ว่าประชาชนนั้น ก็เลือกใช้ถนนมอเตอร์เวย์กันเป็นจำนวนมากค่ะ เช่นเดียวกับถนนสาย 304 นะคะ ฝั่งขาเข้านครราชสีมา ซึ่งเป็นเส้นทางเชื่อมต่อภาคตะวันออก พบว่าปริมาณรถค่อนข้างหนาแน่นนะคะ แต่ยังสามารถเคลื่อนตัวได้ มีชะลอบ้างในบางจุด โดยเฉพาะสี่แยกสัญญาณจราจร เชื่อมไปยังอำเภอโชคชัยนะคะ รถสะสมไปบริเวณด้านหน้าค่ายสุรธรรมพิทักษ์นะคะ ที่เป็นเส้นทางมุ่งหน้าเข้าสู่จังหวัดขอนแก่นค่ะ ซึ่งก็มีการคาดการณ์นะคะ รอตลอดเส้นตลอดทั้งคืนนี้ปริมาณรถหนาแน่นค่ะ คุณวันวิสาข์ คนเจษฎาคะ ภาพที่เห็นนะคะ ที่เราพาไปดูนะคะ การจราจรทั้งในนครราชสีมา และจังหวัดขอนแก่นนะคะ บนถนนมิตรภาพ จะเห็นได้ว่าช่วงบ่ายถึงตอนนี้นะคะ ปริมาณรถนั้นก็ยังหนาแน่น แต่รถสามารถเคลื่อนตัวได้นะคะ เจ้าหน้าที่เขาบอกนะครับ การเปิดใช้มอเตอร์เวย์ m6 นะคะ ประชาชนไปใช้ช่วงเทศกาลแบบนี้ ระบายรถนะคะ ในถนนมิตรภาพได้เกิดร้อยละ 30 เลยทีเดียวค่ะ</w:t>
      </w:r>
    </w:p>
    <w:p>
      <w:pPr>
        <w:pStyle w:val="BodyText"/>
      </w:pPr>
      <w:r>
        <w:t xml:space="preserve">(คุณเจษฎา) ขอบคุณคุณพจนีย์ครับ</w:t>
      </w:r>
    </w:p>
    <w:p>
      <w:pPr>
        <w:pStyle w:val="BodyText"/>
      </w:pPr>
      <w:r>
        <w:t xml:space="preserve">(คุณวันวิสาข์) และมีผู้คนอีกจำนวนมาก กำลังรอรถอยู่ที่หมอชิต 2 นะคะ บรรยากาศก็เนืองแน่น ทำการการจัดการมาให้ผู้โดยสารตกค้าง ในคืนนี้เป็นจุดนั้นเป็นอย่างไรคะค่ะ //คุณเจษฎาคุณวันวิสาคะ เรียกได้ว่ายิ่งดึกยิ่งคึกนะคะ สำหรับบรรยากาศที่หมอชิต 2 แห่งนี้ ดูได้จากด้านหลังดิฉันนี้นะคะ ดิฉันอยู่บริเวณชานชลาที่ 4 เต็มทุกจุดเรียบร้อยแล้วนะคะ แม้ว่าชานชลานี้นะคะ จะมีการปรับปรุงแล้วนะคะ เพราะมีการเพิ่มพัดลม แต่อากาศที่ 1ที่หมอชิต 2 ในวันนี้ส่วนใหญ่ไม่ได้ซื้อตั๋วล่วงหน้า แต่เป็นการ walk in เข้ามา หลายคนบอกว่าเพิ่งตัดสินใจได้ และที่สำคัญรู้สึกว่าราคาตั๋วโดยสารแพงขึ้นกว่าก่อนหน้านี้ค่ะ // 600 กว่าบาทแต่ก่อนหน้านี้ // เคยกลับราคาประมาณนี้ไหมคะ // ไม่ค่ะ ถูกกว่า ประมาณเท่าไรคะ500 500 มันก็อยู่ที่ว่ามันคนละแบบอะไรนะ ประเภทรถค่ะ ทำไมถึงไม่จองตั๋วล่วงหน้าคะ // ไม่แน่ใจว่าจะได้กลับหรือไม่แน่ใจ มันไม่แน่ใจนะ อีกอย่าง อย่างใจก็อยากจะกลับ แต่ว่าคิดดูก่อนอะไรอย่างนี้ พอถึงวันแล้วก็กลับ // นายพิธา ลิ้มเจริญรัตน์ ประธานที่ปรึกษาหัวหน้าก้าวไกล ชีวิตได้มาที่หมอชิตเมื่อช่วงบ่ายทุกวัน สส. พรรคก้าวไกล ซึ่งก่อนหน้านี้เคยแคร์ถึง 14 ความทางหมอชิตนะคะ ระบุว่าให้คะแนนเต็ม 10 คะแนน ประวัติที่ผ่านมาลดลง ที่สำคัญยังมีหลายจุดที่ยังไม่ได้ปรับปรุงค่ะ //น่าจะได้สัก 10 เรื่องได้ครับ แล้วก็ยังเรื่องแรก ก็คือเรื่องของบันไดเลื่อนนะ ที่ไม่ได้ทำ อันที่ 2 เรื่องของตัวชานชาลา ที่ยังไม่ได้ปรับปรุง นะครับ อย่างที่ 3 วิธีการย้ายตัวข้อสอบ สิ่งที่เห็นคือพี่น้องประชาชนไม่มีแม้กระทั่งพัดลมครับ ร้อนมากอยู่ข้างนอก แล้วก็ไม่มีพัดลม มันคือ User experience ต้องไปสัมผัสจริง ๆ ว่าเขาพี่น้องประชาชนลำบากอย่างไรบ้าง ตั้งแต่เดินเข้ามาจนกระทั่งกลับออกไป // งานผู้บริหาร บขส. ชี้แจงนะคะ ว่าด้านหน้าบริเวณจุดจอดรถเมล์ที่ไม่มีพัดลมนั้น ว่าขณะนี้ยังเป็นป้ายรถเมล์ชั่วคราวอยู่ จากนี้จะทำป้ายรถเมล์ถาวร และมีการพัฒนาพื้นที่ ตามความต้องการของผู้โดยสารค่ะ</w:t>
      </w:r>
    </w:p>
    <w:p>
      <w:pPr>
        <w:pStyle w:val="BodyText"/>
      </w:pPr>
      <w:r>
        <w:t xml:space="preserve">(คุณอรรถวิท) วันนี้เองเราเป็นป้าชั่วคราว ที่เราเพิ่งดำเนินการในช่วงเทศกาลสงกรานต์นะครับ เราก็เตรียม ความพร้อมเพื่อให้บริการพี่น้องประชาชน เรื่องของการเดินทางนาน ๆ ส่วนใหญ่จะเป็นช่วงเช้าที่ เอามาจากจังหวัดจะมาถึงตี 5 ตี 4 ตี 5 แล้วปิดไฟเรียบร้อยแล้ว ช่วงเช้าก็จะเป็นช่วงที่มีสมุดโดยสาร ผู้โดยสารเยอะ ไม่ได้มีผู้โดยสารในการเดินทางปกตินะครับ วันนี้เองเราปรับปรุงพื้นที่ด้านหน้า เพื่อทำสถานีรถเมล์ แบบถาวร ก็จะมีพัดลมมีแสงสว่าง มีสิ่งอำนวยความสะดวกทั้งหมดเลยนะครับ // คาดการว่าผู้โดยสารจะเดินทางมาวันนี้ เยอะที่สุดประมาณ 100 คนค่ะ รถ บขส. อยุธยา หรือว่ามีรถเสริมสำหรับผู้โดยสารที่ walk in เข้ามาค่ะ คุณวันวิสาข์ งคุณเจษฎาครับ หมอชิต 2 วันนี้นะคะ จะออกในเวลาเที่ยงคืนต้องติดตามกันนะคะ ว่าจะทำได้ตามเป้า ไม่มีผู้โดยสารตกค้างหรือไม่ค่ะ</w:t>
      </w:r>
    </w:p>
    <w:p>
      <w:pPr>
        <w:pStyle w:val="BodyText"/>
      </w:pPr>
      <w:r>
        <w:t xml:space="preserve">(คุณวันวิสาข์) ขอบคุณคุณวิภูษาค่ะ ข อบคุณครับ คนเยอะจริง ๆ นะครับ ที่หมอชิตผู้ชมครับ วันนี้เป็นวันแรกของการจัดงานเย็นทั่วหล้ามหาสงกรานต์ นะครับ ต่อเนื่องไปจนถึงวันที่ 15 เมษายนนี้ ที่บริเวณท้องสนามหลวงครับ ก็ถือเป็นการเฉลิมฉลอง ยูเนสโกประกาศให้สงกรานต์ไทย เป็นมรดกโลกทางวัฒนธรรม ที่จับต้องไม่ได้ครับ ขบวนพาเหรดมหาสงกรานต์ จัดขึ้นอย่างงดงามนะครับ มีเข้าร่วมขบวนแต่งกายด้วยชุดไทยในยุคสมัยต่าง ๆ ส่วนขบวนแห่นางสงกรานต์ มีการประดับประดารถแห่ สวยงามตระการตา การแสดงถึงอัตลักษณ์ประเพณีสงกรานต์ ภูมิภาคต่าง ๆ แล้วก็ยังเป็น Soft Power ของไทย ขบวนพาเหรดเคลื่อนไปบนถนนราชดำเนินกลางครับ ผ่านแยกสะพานผ่านฟ้าลีลาศ มุ่งหน้าสู่ท้องสนามหลวง ตลอดเส้นทางมีประชาชนชมความงดงาม แล้วก็ถ่ายภาพเป็นที่ระลึกครับ ขณะที่บริเวณท้องสนามหลวง ก็มีกิจกรรมการละเล่นพื้นบ้านต่าง ๆ มีการแสดงทางวัฒนธรรม สะท้อนประเพณีไทย และการแสดงจากศิลปิน นอกจากนี้ก็ยังมีจัดให้มีลานน้ำพุยักษ์ เอาไว้คลายร้อน แล้วก็เป็นจุดเล่นน้ำด้วย นอกจากนี้ ก็ยังมีโซนเล่นน้ำไทยแบบดั้งเดิม และลานกิจกรรมที่จำลองวิธีการละเล่นสงกรานต์ ของแต่ละภูมิภาค สำหรับงานเย็นทั่วหล้ามหาสงกรานต์ในปีนี้ จะต่อเนื่อง 5 วันนะครับ ตั้งแต่วันที่ 10 ถึงวันที่ 15 เมษายน เทศกาลสงกรานต์ปีนี้ นอกจากจะเป็นการร่วมประเพณี ยังเป็นการเสนอให้ทั่วโลก ได้รู้จักประเพณีสงกรานต์ไทยมากขึ้นนะครับ เมื่อวันที่ 6 ธันวาคมปี 2566 องค์การยูเนสโก ประกาศขึ้นทะเบียนให้ประเพณีสงกรานต์ เป็นมรดกโลกภูมิปัญญาทางวัฒนธรรม ที่จับต้องไม่ได้ของมนุษยชาติ ไม่แน่ใจว่าคุณผู้ชมยังร่วมสงกรานต์ด้วย การเล่นน้ำสาดน้ำหรือเปล่า เพราะว่าบางจุดมีปัญหาเรื่องน้ำอยู่นะคะ เทศบาลเมืองหัวหิน ก็ต้องปรับรูปแบบการจัดการโครงการ ลดการใช้น้ำ ช่วงนี้มีปัญหานะ น้ำประปา ไหลอ่อนหรือว่าบางจุดก็ไม่ไหลเลยต้องมีการปรับรูปแบบบ้านด้วยค่ะ เทศบาลเมืองหัวหิน จังหวัดประจวบคีรีขันธ์ นำภาชนะมารองน้ำ จากรถบรรทุกน้ำของเทศบาลเมืองหัวหิน ที่นำมาแจกจ่ายให้กับบ้านประชาชน น้ำประปาไหลอ่อน หรืออาจจะไม่ไหลเลย หลังการประปาส่วนภูมิภาคมีกำลังผลิตน้ำประปาไม่เพียงพอ เนื่องจากแหล่งน้ำดิบในพื้นที่ที่ใช้สำหรับผลิตน้ำประปา เริ่มแห้งเพราะว่าเข้าสู่ฤดูแล้งนะคะ ชาวบ้านไหลอ่อนทำให้ต้องสั่งซื้อน้ำเพื่อสำรองไว้ใช้ทีนี้ก็หนักหนักกว่าปีที่แล้วนะคะ แต่ว่าทุกคนก็ต้องช่วยกัน // มีกี่ถังสำหรับสำรองน้ำ // ที่ร้านมี 2 ถังถังละ 2,000 ลิตร รวมทั้งหมด 4,000 ลิตร // 4000 ลิตร // ใช่บางวันก็เพราะว่าที่ร้านเราก็ใช้วันหนึ่งก็ประมาณ ถัง</w:t>
      </w:r>
    </w:p>
    <w:p>
      <w:pPr>
        <w:pStyle w:val="BodyText"/>
      </w:pPr>
      <w:r>
        <w:t xml:space="preserve">(คุณเจษฎา) ส่วนโรงผลิตน้ำประปา หัวหน้ารถรับจ้างบรรทุกน้ำหลายคันรอเข้าคิวนะครับ เรือบรรทุกน้ำไปส่งตามสถานประกอบการ ที่พักโรงแรมรวมไปถึงบ้านเรือนต่าง ๆ ครับ เพื่อสำรองน้ำไว้ใช้ การบริหารจัดการน้ำในช่วงนี้เทศบาล เมืองหัวหินใช้ระบบการผันน้ำจากโรงผลิตน้ำประปา มายังหัวหน้างานครับ ผ่านโทษจากเขื่อนเพชรบุรี มาที่โรงผลิตน้ำหัวหิน แล้วก็ต้องเตรียมพร้อมสำรองน้ำไว้ใช้ ในช่วงเทศกาลสงกรานต์ การใช้น้ำจาก เป็นละอองน้ำแทนครับ และบางส่วนก็เป็น เราคงต้องมีการผันน้ำ จากเขาแล้วนะครับ มาช่วยอีกครั้งหนึ่ง ช่วงกลางคืนคิด ว่าน่าจะผ่านพ้นวิกฤต ในช่วงของประปาช่วงสงกรานต์ได้นะครับผม ก็ยังมีส่วนของอาการที่ยังอยู่ในพื้นที่โซนหัวถนนนั้น อาจจะต้องได้รับความเดือดร้อนอยู่ ต้องใช้รถน้ำวิ่งช่วยกันอยู่</w:t>
      </w:r>
    </w:p>
    <w:p>
      <w:pPr>
        <w:pStyle w:val="BodyText"/>
      </w:pPr>
      <w:r>
        <w:t xml:space="preserve">(คุณวันวิสาข์) ส่วนสถานการณ์น้ำ ในเขื่อนปราณบุรี ขณะนี้เหลือประมาณร้อยละ 26 นะคะ คาดการณ์ว่าเพียงพอไปจนถึงเดือนกรกฎาคม 90 ล้านลูกบาศก์เมตร เพียงพอต่อการอุปโภค บริโภค ปริมาณน้ำที่ส่งเข้ามาให้หัวหิน เฉลี่ยอยู่ที่วันละประมาณ 30 ลูกบาศก์เมตรค่ะ นอกจากนี้ กรมฝนหลวงก็จะเริ่มปฏิบัติการฝนหลวง ในพื้นที่จังหวัดประจวบคีรีขันธ์ หลังวันหยุดสงกรานต์ แต่ต้องขึ้นอยู่กับสภาพอากาศ ว่าจะเชื่อมต่อการปฏิบัติการฝนหลวง หรือไม่</w:t>
      </w:r>
    </w:p>
    <w:p>
      <w:pPr>
        <w:pStyle w:val="BodyText"/>
      </w:pPr>
      <w:r>
        <w:t xml:space="preserve">(คุณเจษฎา) ช่วงนี้ติดตามข่าวในพระราชสำนัก กับคุณชินดนัย มีชัย ครับ</w:t>
      </w:r>
    </w:p>
    <w:p>
      <w:pPr>
        <w:pStyle w:val="BodyText"/>
      </w:pPr>
      <w:r>
        <w:t xml:space="preserve">[เสียงดนตรี]</w:t>
      </w:r>
    </w:p>
    <w:p>
      <w:pPr>
        <w:pStyle w:val="BodyText"/>
      </w:pPr>
      <w:r>
        <w:t xml:space="preserve">(คุณชินดนัย) สวัสดีครับ ติดตามข่าวในพระราชสำนักทาง Thai PBS พระบาทสมเด็จพระเจ้าอยู่หัวทรงกรุณาโปรดเกล้าโปรดกระหม่อม ให้ส่งข้อความพระราชสาส์น แสดงความยินดีไปยังนายบราซิล รับตำแหน่งประธานาธิบดีแห่งชาติ เจ้าคนใหม่ เมื่อวันที่ 2 เมษายน 2561 ฐานะท่านนายบาร์เซโลนานิยม IDEASAT ประธานาธิบดีแห่งชาติเซกัน ในโอกาสที่ท่านเข้ารับตำแหน่งประธานาธิบดี แห่งสาsenegal ด้วยใจจริง และขออำนวยพรให้ท่านประธานาธิบดี ประสบความสำเร็จในหน้าที่ ความรับผิดชอบแห่งรัฐทุกประการ เพื่อกลับและความเจริญรุ่งเรืองของประเทศ การที่ท่านประธานาธิบดีได้รับเลือกให้ดำรงตำแหน่งนั้น แสดงให้เห็นเป็นที่ประจักษ์ถึงความไว้วางใจ และความเชื่อมั่นของประชาชน ในการเป็นผู้นำ และนโยบายของท่าน ประเทศไทย ก็เชื่อมั่นเช่นกัน ว่าด้วยการสนับสนุนของท่าน ความสัมพันธ์ฉันมิตรและความร่วมมือในด้านต่าง ๆ ระหว่างประเทศของเราทั้งสอง โดยเฉพาะในด้านการค้า ความร่วมมือทางวิชาการ และวัฒนธรรม รวมถึงด้านสาธารณสุข จะกระชับแน่นแฟ้น และขยายขอบเขตยิ่งขึ้นไปในภายภาคหน้า ปานามาพระมหาวชิราลงกรณ์ สมเด็จพระกนิษฐาธิราชเจ้า กรมสมเด็จพระสยามบรมราชกุมารี ทอดพระเนตรพิพิธภัณฑ์ ที่นครเฉินตู ก่อนภิวัตรประเทศไทย</w:t>
      </w:r>
    </w:p>
    <w:p>
      <w:pPr>
        <w:pStyle w:val="BodyText"/>
      </w:pPr>
      <w:r>
        <w:t xml:space="preserve">(บรรยาย) วันที่ 10 เมษายนพุทธศักราช 2566 เวลา 8:45 น. เวลาท้องถิ่นนครเฉิงตู สาธารณรัฐประชาชนจีน เร็วกว่าที่ประเทศไทย 1 ชั่วโมง สมเด็จพระกนิษฐาธิราชเจ้ากรมสมเด็จพระเทพรัตนบรมราชกุมารี เสด็จพระราชดำเนินไปพิพิธภัณฑ์ ทอดพระเนตรโบราณวัตถุ เป็นสมบัติของชาติจากแหล่งโบราณคดีซานซิงตุย เปิดให้เข้าชมเมื่อเดือนกรกฎาคม 2566 แดงโบราณวัตถุที่พบจากวง แหล่งโบราณคดีซานชิงตุย ในปี 2529 และปี 2562 มีโบราณวัตถุที่ไม่เคยแสดงที่ใดมาก่อน แหล่งโบราณคดีซานซิงตุย ยังอยู่ฝั่งใต้ของแม่น้ำเที่ยง เมืองเต๋อหยาง มณฑลเสฉวน สมัยราชวงศ์เซี่ย2007 1,600 ก่อนคริสต์ศักราช บริเวณนี้เป็นชุมชนมาก่อนในราชวงศ์ซางตอนพ่น 1601 ก่อนคริสตศักราช เริ่มสร้างกำแพงเมือง และอาคารขนาดใหญ่ กลางราชวงศ์ซาง 1600 หรือ 1,300 ก่อนคริสต์ศักราชพัฒนาเป็นเมืองหลวง พบการหล่อสัมฤทธิ์ รายการสลักหยกทอผ้าไหม ปี 2470 เกษตรกรชาวเมืองเต๋อหยาง เอาตัวอย่างขุดบ่อน้ำแล้วพบโบราณวัตถุเมื่อสำรวจขุดค้นรถยกและเครื่องปั้นดินเผามากกว่า 400 ชิ้น ปี พ.ศ. 2523 นักโบราณคดีเริ่มนำเทคโนโลยีทันสมัย ไปสำรวจขุดค้นทำให้พบโบราณวัตถุ อีกจำนวนมากในปี พ.ศ. 2562 พบหลุมฝังเครื่องบวงสรวง แห่งใหม่มีโบราณวัตถุ มีค่ากว่า 20 ชิ้น สมบัติของชาติสำคัญ ที่จัดแสดงคือหน้ากากทองคำ ไมค์ทองคำ ที่ใช้ในการบูชาติดต่อสื่อสารเทพเจ้า สื่อสารกับเทพเจ้า ประกอบพิธีกรรมหน้ากากสำริด มีดวงตายื่นออกมาแสดงถึงสายตาที่กว้างไกล ต้นไม้สัมฤทธิ์ เชื่อว่าเป็นต้นไม้ศักดิ์สิทธิ์ เครื่องสัมฤทธิ์เหล่านี้ จะหล่อแยกชิ้น และนำมาเชื่อมติดกันน อกจากนี้ยังมีสิ่งของมีค่าอื่น ๆ ที่แสดงให้เห็นถึงเรื่องเทพเจ้าสุริยเทพ การบูชาภูเขา หมอผีและสิ่งศักดิ์สิทธิ์ เป็นการค้นพบทางโบราณคดี ที่สำคัญที่สุดในประวัติศาสตร์สมัยใหม่ เวลา 11:30 น. สมเด็จพระกนิษฐาธิราชเจ้า กรมสมเด็จพระเทพรัตน เสด็จพระราชดำเนินไปยังลมแรงกวางห้ามทวีช่างเหรียญ ให้นายลีหัวชิงเลขาธิการคณะกรรมการคอมมิวนิสต์จีน ประจำเมืองเหอหนาน กลางวันถวายในโอกาสเสด็จ เพียงแต่ยังเยือนเมืองกว่างสารทำให้ทราบว่าบริเวณนี้ เคยเป็นอู่อารยธรรมโบราณมาก่อน รักษาโบราณวัตถุเป็นสิ่งจำเป็นทำให้ทราบ ที่มาสร้างความเชื่อมโยง รัฐบาลจีนสร้างพิพิธภัณฑ์ เพื่อเก็บรวบรวมและจัดแสดง คนในชาติและคนที่สนใจได้เยี่ยมชม ส่วนคนในท้องถิ่น ได้ตระหนักถึงคุณค่า ของสิ่งที่มีอยู่เข้าไปศึกษา ช่วยกันรักษา และส่งเสริมให้เกิดประโยชน์ อย่างมีหลักฐานและยั่งยืน ปัจจุบันเมืองตัวอย่างเป็นเมือง อุตสาหกรรมหนักมีอุตสาหกรรมหลายชนิด แล้วเป็นฐานการผลิตอุปกรณ์เทคโนโลยีสำคัญของสาธารณะ ชาชนจีนเวลา 15:00 น. กรมสมเด็จพระเทพรัตน์บรมราชกุมารี เสด็จพระราชดำเนิน ประทับเครื่องบินของบริษัทการบินไทย จำกัดมหาชน เที่ยวบินที่ TG 619 เสด็จนิวัติประเทศไทย ใช้เวลาบินประมาณ 3 ชั่วโมง เสด็จพระราชดำเนินถึงจังหวัดสมุทรปราการเวลา 17:48 น. มีรัฐมนตรีและข้าราชการชั้นผู้ใหญ่ฝ่ายต่าง ๆ ทหารตำรวจอัยการ แม่บ้านเหล่าทัพ แม่บ้านตำรวจ ผู้แทนสภากาชาดไทย ผู้แทนโรงเรียนนายร้อยพระจุลจอมเกล้า เฝ้าทูลละอองรับเสด็จ วัดเสด็จประชาชนจีนครั้งนี้ ทำให้ทราบว่าสาธารณรัฐประชาชนจีน มีความเจริญก้าวหน้ามาก มีพิพิธภัณฑ์ ที่สร้างขึ้นใหม่ได้แก่ หอนิทรรศการ ประวัติศาสตร์พรรคคอมมิวนิสต์จีน พิพิธภัณฑ์ศิลปหัตถกรรม มรดกทางวัฒนธรรม ที่จับต้องไม่ได้ ให้ชาติจีนพิพิธภัณฑ์ส่วนต่อขยาย หลักฐานและเป็นฐานให้เรียนรู้ ว่าบรรพบุรุษสร้างชาติได้อย่างไร ไม่เห็นว่าจะรักชาติ ต้องรู้ประวัติความเป็นมา รู้จักวัฒนธรรมอารยธรรมของตน จะรู้ว่าอะไรอะไรเป็น Server ที่แท้จริง ขณะเดียวกันที่ส่งเสริมวิชาการ ส่งเสริมการศึกษา เพราะการศึกษาเป็นแกนกลาง พื้นฐานสำคัญของประเทศวิชาทุกวิชา ใช้ให้เป็นประโยชน์ได้ประสานกัน แสวงหาวิชาให้กว้างขวางลึกซึ้ง มีมหาวิทยาลัยปักกิ่ง เป็นสถาบันการศึกษาชั้นนำ สร้างประชากรที่มีคุณภาพ มีสถาบันปัญญาประดิษฐ์ และสถาบันพัฒนาแห่งชาติผู้เชี่ยวชาญ เฉพาะด้านกระทั่งจีน ให้เป็นสังคมนิยมสมัยใหม่ ในทุกท่านการเสด็จพระราชดำเนินครั้งนี้ มหาวิทยาลัยชิงหวานะ แด่สมเด็จพระกนิษฐาธิราชเจ้า กรมสมเด็จพระเทพรัตน สยามบรมราชกุมารี เฉลิมเพื่อพัฒนาคน และพัฒนาประเทศให้เจริญก้าวหน้า มีโครงการโรงเรียนพี่ โรงเรียนน้อง ระหว่างโรงเรียนจิรดา โรงเรียน เป็นโครงการที่ดี เป็นตัวอย่างการใช้การศึกษา และเยาวชนส่งเสริมความเข้าใจซึ่งกันและกัน มิตรภาพระหว่างประชาชน 2 ฝ่าย การสร้างโรงเรียนเป็นการสร้างความสัมพันธ์ให้มีชีวิต ด้วยการศึกษา มาส่งนักเรียนแลกเปลี่ยน การแลกเปลี่ยนทางวัฒนธรรม ให้เห็นชีวิตความเป็นอยู่และความคิด โรงเรียนจึงเป็นแสน ถ้าคนให้มีความรู้มีคุณธรรม ประชาชนจะมีคุณภาพก็ด้วยการศึกษา สมเด็จพระกนิษฐาธิราชเจ้ากรมสมเด็จพระเทพรัตนสยามบรมราชกุมารี ทรงเจริญสัมพันธไมตรีระหว่างไทยจีนมาช้านาน เป็นที่รู้จักและคุ้นเคยกับนักวิทยาศาสตร์ทางอวกาศ และดาราศาสตร์มีองค์ติดตามความก้าวหน้าอย่างสม่ำเสมอ ทำให้สาธารณรัฐประชาชนจีน นับถือนับใจที่จะติดต่อแลกเปลี่ยนเรียนรู้นักวิทยาศาสตร์และวิศวกรไทย ก่อให้เกิดความร่วมมือ ในหลายด้านโดยเฉพาะด้านวิทยาศาสตร์ และเทคโนโลยีที่จีนพัฒนาก้าวหน้า ดาวเทียมชาติที่พัฒนาแล้ว ระหว่างกระทรวงการอุดมศึกษาวิทยาศาสตร์ และนวัตกรรม ชาติแผนจีน 2 ฉบับ ได้แก่ บันทึกความเข้าใจว่าด้วยความร่วมมือ ด้านการสำรวจและการใช้อวกาศส่ วนนอกเพื่อสันติ บันทึกความเข้าใจ ว่าด้วยความร่วมมือ ด้านสถานีวิจัยดวงจันทร์ระหว่างประเทศ ในครั้งนี้ด้วยพระบารมีของพระกนิษฐาธิราชเจ้า สยามบรมในปี 2568 จะครบรอบ 50 ปี ความสัมพันธ์ไทยจีน สมเด็จพระกนิษฐาธิราชเจ้ากรมสมเด็จพระเทพรัตนสยามบรมราชกุมารี มีพระราชความร่วมมือทางด้านวิทยาศาสตร์และเทคโนโลยี เพื่อร่วมเฉลิมฉลองในโอกาสสำคัญนี้ด้วย โทรทัศน์รวมการเฉพาะกิจแห่งประเทศไทย รายงาน</w:t>
      </w:r>
    </w:p>
    <w:p>
      <w:pPr>
        <w:pStyle w:val="BodyText"/>
      </w:pPr>
      <w:r>
        <w:t xml:space="preserve">(คุณชินดนัย) สมเด็จพระกนิษฐาเจ้ากรมสมเด็จพระเทพรัตนบรมราชกุมารี ทรงปฏิบัติพระราชกรณียกิจต่าง ๆ ดังนี้ เมื่อวานนี้เวลา 18:00 น. สมเด็จพระเทพรัตน์ราชสุดาสยามบรมราชกุมารี เสด็จออกห้องรับรองพิเศษ ท่าอากาศสุวรรณภูมิ อำเภอบางพลี จังหวัดสมุทรปราการ ราชธานี ให้นายกิตติพงษ์ กิตติขจร นำคณะผู้บริหารและพนักงานท่าอากาศยานสุวรรณภูมิ เฝ้าทูลละอองพระบาท ถวายพระพรชัยมงคล โอกาสวันคล้ายวันพระราชสมภพ วันที่ 2 เมษายน 2567 วันนี้เวลา 08:20 น. เสด็จออกณวังสระปทุม พระราชทานพระราชวโรกาสให้นายปุ้ย แพงเกิน มนตรีว่าการกระทรวงต่างประเทศ สาธารณะ นิยมเวียดนาม ทอง เสด็จพระราชดำเนิน ในเดือนสิงหาคม 2567 เข้าร่วมการประชุมคณะกรรมาธิการร่วม ทวิภาคีจอยคอมมิชชันเวลาโลก JCDC ไทยเวียดนามครั้งที่ 5 ระหว่างวันที่ 2567 เวลา 14:30 น. กรมสมเด็จพระเทพสยามบรมราชกุมารี ชาติไทยเสด็จพระราชดำเนินไปยัง mcc Hall ชั้น 3 ห้างสรรพสินค้า The Mall นครราชสีมา จังหวัดนครราชสีมา ในการพระราชทานเหรียญกาชาดสมนาคุณ แอบผู้บริจาคโลหิตครบ 36 ครั้ง และ 108 ครั้ง ประจำปี 2561 ถึง 2565 ในส่วนภูมิภาคของเหล่ากาชาดจังหวัดภาค 5 รวม รวม 6 จังหวัด ได้แก่ นครราชสีมา สุรินทร์ มหาสารคาม ชัยภูมิ บุรีรัมย์ และศรีสะเกษ แสดงอบรมและเชิดชูเกียรติ ผู้มีจิตศรัทธาบริจาคโลหิต เพื่อความสมัครใจ ไม่หวังสิ่งตอบแทน เพื่อช่วยเหลือผู้ป่วยรวมทั้งหมด สนับสนุนบริจาคโลหิตอย่างต่อเนื่อง พระภิกษุรับพระราชทาน วันที่ 1 จำนวน 1 รูป เข็มที่ระลึกผู้บริจาคโลหิตครบ 36 ครั้ง จำนวน 47 รูป และ 108 ครั้งจำนวน 5 รูป ผู้บริจาคโลหิต 103รับพระราชทานเหรียญกาชาดหน้าคุณ ชั้นที่ 1 จำนวน 85 คน ผู้แทนหน่วยงานสนับสนุนการบริจาคโลหิต รับพระราชทานประกาศเกียรติคุณจำนวน 162 คน ผู้บริจาคโลหิตพระราชทานเข็มที่ระลึก ผู้ครบ 36 ครั้งจำนวน 2060 คน และ 100 ครั้ง จำนวน 159 คน รวมทั้งสิ้น 2,519 คน ในแต่ละปียังมีความต้องการใช้โลหิต ของโรงพยาบาลต่าง ๆ เพิ่มขึ้นร้อยละ 8-10 ปี 2567 นี้ สภากาชาดไทยใครจัดโครงการให้โลหิต ให้ไม่ประจำLive Forever เป็นโครงการหลักประจำปี เพื่อเป็นกรอบดำเนินงานด้านการจัดหาโลหิต ให้โรงพยาบาลสาขาประเทศ ในการรณรงค์ให้บริจาคโลหิต อย่างสม่ำเสมอในทุก 3 เดือน หรือปีละ 4 ครั้งมากขึ้น เพื่อให้เกิดการบริจาคโลหิตอย่างต่อเนื่อง และยั่งยืนต่อไป การรถไฟแห่งประเทศไทยรวม จัดพิธีเปิดใช้ทางเชื่อมต่อ sky walk ตามพระราชดำริเจ้าฟ้าจุฬาภรณ์วลัยลักษณ์อัครราชกุมารีกรมพระศรีสวางควัฒน ที่บริเวณศูนย์การแพทย์มะเร็งวิทยาจุฬาภรณ์ โรงพยาบาลจุฬาภรณ์ การรถไฟแห่งประเทศไทย ร่วมกับราชวิทยาลัยจุฬาภรณ์ ระหว่างโรงพยาบาลจุฬาภรณ์ กับสถานีหลักสี่ โครงการระบบสายสีแดง ช่วงบางซื่อ รังสิต ตามพระราชดำริ เพื่ออำนวยความสะดวก ให้แก่ประชาชนที่เดินทางไปใช้บริการโรงพยาบาลจุฬาภรณ์ ด้วยระบบขนส่งสาธารณะ และทางยกระดับวิภาวดี-รังสิต รวมถึงการเปลี่ยนระดับการเดินทางเชื่อมต่อ จบข่าวในพระราชสำนักแล้วนะครับ กลับไปติดตามที่แล้วคุณวันวิสาข์ ผมชินดนัย มีชัย สวัสดีครับ</w:t>
      </w:r>
    </w:p>
    <w:p>
      <w:pPr>
        <w:pStyle w:val="BodyText"/>
      </w:pPr>
      <w:r>
        <w:t xml:space="preserve">(คุณเจษฎา) ขอบคุณชินดนัย ครับ ผู้นำสหรัฐให้คำมั่นจะสนับสนุนอิสราเอลอย่างแข็งแกร่งความกังวลว่าอิหร่าน จะเปิดฉากโจมตีแก้แค้น กงสุลของอิหร่าน ในซีเรียเมื่อวันที่ 1 เมษายน ที่ผ่านมานะคะ ขณะเดียวกันสายการบินของเยอรมนี พบอากาศระงับเที่ยวบินไป และกลับเขากังวลเรื่องความปลอดภัยค่ะ สายการบินลุฟท์ฮันซา ซึ่งเป็นการบินแห่งชาติของเยอรมนี ประกาศขายการระงับเครื่องบินโดยสาร ทั้งขาเข้าและขาออกจากกรุงของอิหร่าน จนถึงวันที่ 13 เมษายนนี้ ขยายจากกำหนดการเดิม 2 วัน เนื่องจากความกังวลเรื่องความปลอดภัย พร้อมทั้งระบุว่าสถานการณ์อย่างใกล้ชิด และบริษัทให้ความสำคัญต่อความปลอดภัย ของผู้โดยสารและลูกเรือมาเป็นอันดับแรก วันนี้หลายประเทศในตะวันออกกลางรวมถึงสหรัฐระดับความเตรียมความพร้อม เนื่องจากมีความกังวลว่าอิหร่าน จะโจมตีที่อิสราเอลเพื่อตอบโต้กรณีที่สถานกงสุลอิหร่าน ในกรุงธรรมศาสตร์ของซีเรียถูกทิ้งระเบิด วันที่ 1 เมษายนที่ผ่านมา เชื่อว่าเป็นมีของอิสราเอล เหตุการณ์ดังกล่าวทำให้มีผู้เสียชีวิต 13 คน จำนวนนี้มีนายทหารระดับสูงของอิหร่าน รวมอยู่ด้วย ขณะที่โจ ไบเดน ให้คำมั่นอาจจะยังคงให้การสนับสนุนอย่างแข็งแกร่งอิสราเอล จะทำทุกอย่างเพื่อปกป้องความมั่นคงของอิสราเอล ท่ามกลางคำขู่ของอิหร่าน ความเคลื่อนไหวในครั้งนี้ มีขึ้นหลังจากผู้นำสูงสุดของอิหร่าน ประกาศว่าอิสราเอล จะต้องลงโทษที่ก่อเกิดในซีเรีย ขนาดที่ออกมาแถลงว่าอิสราเอล จะตอบโต้ทันทีหากผ่านตัวปลิว ดินแดนของอิหร่านเอง</w:t>
      </w:r>
    </w:p>
    <w:p>
      <w:pPr>
        <w:pStyle w:val="BodyText"/>
      </w:pPr>
      <w:r>
        <w:t xml:space="preserve">(คุณเจษฎา) กีฬาวันนี้ติดตามกับคุณอินทัชครับ</w:t>
      </w:r>
    </w:p>
    <w:p>
      <w:pPr>
        <w:pStyle w:val="BodyText"/>
      </w:pPr>
      <w:r>
        <w:t xml:space="preserve">[เสียงดนตรี] // สวัสดีครับ กีฬาวันนี้มาดูกันที่ช้างเอฟเอคัพ รอบ 4 ทีมสุดท้าย มีมากถึง 3 ทีม ที่มาจากเหล็กล่างโดยเฉพาะอุดร United ครับ ที่ใช้วิธีการนักเตะดาวรุ่ง มาเป็นแกนหลักของทีม ฟุตบอลปีนี้ถือว่าข้ามสุด ๆ ครับ หลังจากมีทีมจากลีกล่าง เข้าสู่รอบรองชนะเลิศมากกว่า 3 ทีม ปทุมวันอาจารย์ลพบุรี อุดรยูไนเต็ด สาธรซิตี้จากไทยลีก 3 ปรากฏว่าดาร์กอนปทุมวัน กาญจนบุรี พบสมุทรสาคร City อีกคู่ครับ แชมป์อย่าง Bangkok พบอุดรยูไนเต็ด เพิ่งหักเรียกชื่อชั้นหนังสือบางกอกเป็นต่อในทุกตำแหน่งครับ โดยเฉพาะโค้ชแบนทศวรรณศรีปาน ที่พักเท่านั้นนำชิ้นเอคัพ และไทยลีกระดับที่ 2 กำลังเข้าหูอยู่ 4 คะแนน และแข่งน้อยกว่าอยู่ 1 เกมครับ แต่อุดรยูไนเต็ด ผลงานไม่ธรรมดา โดยรอบ 8 ทีมสุดท้ายสามารถล้มชลบุรีมาได้ ซึ่งอุดรธานีครับ เป็นพันธมิตรกับหนองบัวพิชญ น้องใหม่ไทยลีกเก่าหน้าเดิมนะครับ จะเป็นทีมขึ้นสู่ไทยลีกในปีหน้า อดีตหนองบัวเล็กแข้งดาวรุ่งอิตาลีหนองบัวครับ นำโดยพัชทร mulanกองกลางวัย 16 ปี โดยเฉพาะยอมรับว่า ปรัชญาการสร้างทีมให้ลงเล่นในอื่นอาชีพ เก็บเกี่ยวประสบการณ์ ส่วนบอลถ้วย FA Cup สู้อย่างเต็มที่เพื่อชาวบอลอุดรครับ // มันเป็นการพัฒนาฝีมือและก็ประสบการณ์ใหม่ ๆ ถือว่าเป็นโบนัส ที่เราได้มาเจอกับทีมใหญ่ ๆ ในรายการช้างเอฟเอคัพพรุ่งนี้ ก็เป้าหมายเป้าหมายหลักเป้าหมายหนึ่งเลยครับ ว่าเพราะว่าเรามีสโมสรที่ทำขึ้นมา เพื่อสร้างเด็กที่มีความฝันที่อยากจะเป็นนักฟุตบอล อาชีพหลัก แล้วก็พยายามส่งเสริมพวกเขาได้พัฒนาฝีมือ เพื่อที่จะก้าวไปในอาชีพนักฟุตบอล ให้ได้ในลีกสูงที่สุดของประเทศเรานะครับ // ก็จริง ๆ ไม่มีอะไรจะฝาก ก็คืออยากจะให้เป็นเกมที่สนุกนะครับ แล้วก็เป็นเกมที่เล่นสนามกลาง เราได้เล่นกันที่ชลบุรี อยากจะให้แฟนบอลอุดร มาร่วมเป็นกำลังใจอยากให้บรรยากาศ ของบอลรอบรองชนะเลิศ ในครั้งนี้เป็นบรรยากาศที่ดีที่สุด ก็ช่วยกันปลุกกระแสบอลไทย กลับมาให้แฟนบอล ๆ เข้ามาดูฟุตบอล ในสนามกันให้มากกว่าเดิมด้วยนะครับ แล้วก็รวมถึงบอลพรุ่งนี้ อย่ามากันให้กำลังใจกันด้วยครับ อุดรยูไนเต็ดครับ กลายเป็นหนึ่งในโมเดลที่น่ายกย่องกับการลงแข่งไทยลีก 3 วางรากฐานให้กับดาวรุ่งมีเวที ในการพัฒนาฝีเท้า เหมือนอย่างที่เป็นธนาวุฒิ ใช้ดาวรุ่งครับ งานจากอุดรมาเป็นกำลังใจ สำหรับฟุตบอลช้างเอฟเอคัพ ในรอบเครื่องแข่งในวันที่ 8 พฤษภาคม ตัวแทนจะได้เงินรางวัล 5 ล้านบาท พร้อมคว้าสิทธิ์เอฟเอคัพลีก รอบ Play off ไปดูกันที่ความภาคภูมิใจของคนไทยครับ เมื่อบัวขาว บัญชาเมฆ ถ่ายทอดมวยไทยประเทศอังกฤษ เพื่อหวังให้มวยบรรจุอยู่ในโอลิมปิก อยู่ในอนาคตครับ นี่เป็นบรรยากาศของงาน good morning ในไทยครับ การกีฬาแห่งประเทศไทย พร้อมด้วยกองทุนพัฒนาแห่งชาติ เปิดบูธเปิดสอน แล้วฝึกมวยไทยให้ชาวต่างชาติที่เมืองเบอริงแฮม ประเทศอังกฤษ โดยมีร้อยโทบัวขาวบัญชาเมฆ แม่ไม้มวยไทยทั้งหมดเท้าเข่าศอก ต้องการความสนใจจากชาวต่างชาติ เป็นจำนวนมาก บัวขาวครับ ภูมิใจที่เป็นส่วนหนึ่งในการเผยแพร่มวยไทย ในครั้งนี้เพื่อสอนให้นักชกชาวต่างชาติ มีความเข้าใจในตาของมวยไทย พิจารณาของโอลิมปิกสากลหรือ IOC สนามมวยไทยซูเปอร์ลีกนายนาคตนั่นเอง</w:t>
      </w:r>
    </w:p>
    <w:p>
      <w:pPr>
        <w:pStyle w:val="BodyText"/>
      </w:pPr>
      <w:r>
        <w:t xml:space="preserve">(คุณบัวขาว) เป็นเกียรติอีกครั้งนะครับ แล้วก็เป็นตัวแทนของประเทศไทยเรานะครับ ที่ได้มาพร้อมหมดเกี่ยวกับมวยไทยนะครับ ของอีกมากที่จะเอานำศิลปะแม่ไม้มวยไทย เปิดบูธที่ประเทศอังกฤษ บอร์มิงแฮมนะครับ ในครั้งนี้ระดับนำของประเทศทั้งนั้นเลยครับ หาข้อมูลเกี่ยวกับประเทศนักกีฬา หรือกีฬาของประจำชาติ บัวขาวก็ถือว่าเป็นนาน แล้วก็เป็นตำแหน่งที่ได้มางาน เกี่ยวกับมวยไทยของเรา เป็นเกียอย่างยิ่งครับ กิจกรรมนี้จัดโดยสมาคมสหพันธ์นานาชาติ รายงานการรับรองจากพระองค์สิครับ เป็นการโอลิมปิกเป็นเรื่องที่ยากมากก็ตามครับขณะนี้ผลการแข่งขันฟุตบอลลีกคัพรอบ 8 ทีมสุดท้ายแข่งขันอยู่ในเวลานี้ในครึ่งหลังครับ เหลืออีก 25 นาทีสุดท้าย ขอนแก่นยูไนเต็ด เมืองทองยูไนเต็ดยู 0 ประตูต่อ 0 ช่วงนี้กลับไปที่คุณเจษฎา คุณวันวิสาข์ครับ</w:t>
      </w:r>
    </w:p>
    <w:p>
      <w:pPr>
        <w:pStyle w:val="BodyText"/>
      </w:pPr>
      <w:r>
        <w:t xml:space="preserve">(คุณเจษฎา) คุณครูนิทัศน์ครับ</w:t>
      </w:r>
    </w:p>
    <w:p>
      <w:pPr>
        <w:pStyle w:val="BodyText"/>
      </w:pPr>
      <w:r>
        <w:t xml:space="preserve">(คุณวันวิสาข์) ช่วงนี้มีความเสี่ยงเรื่องพายุฤดูร้อน ออกกลับช่วง 1-2 วันที่ผ่านมา ฟ้าผ่าขึ้นทำให้วัวควายล้ม ก็ต้องใช้ความระมัดระวังเพิ่มยิ่งขึ้นค่ะ เกษตรกรบ้านโปร่งเบี่ย ตำบลน้ำหมาน เมืองเลย ควายออกไปหากินบริเวณริมอ่างเก็บน้ำห้วยน้ำหมานค่ะ ซึ่งเป็นที่โล่งแจ้ง แม้ว่าช่วงนี้จะมีคำเตือนให้เฝ้าระวังพายุฤดูร้อน และฝนฟ้าคะนอง ชาวบ้านบอกว่าตามปกติแล้ว จะพาวัวออกไปกินหญ้าในธรรมชาติ ไม่ได้เลี้ยงในคอกแต่พอเห็นชาววัวควายถูกฟ้าผ่า ทำให้กังวลเปลี่ยนกระดิ่ง วัวควายนี้นะคะ จากเดิมเป็นโลหะ เปลี่ยนเป็นกระดิ่งไม้แทน กันอันตราย แล้วถ้าสังเกตว่ากำลังจะมีฝนตก ก็ต้องหาที่หลบเพื่อความปลอดภัยทันที เช่นเดียวกับชาวบ้านหนองไหล ตำบลโคกสี อำเภอเมืองขอนแก่น ออกไปหากินตามทุ่งนา ตอนเย็นจะกลับ กับข้าวกล้องอาบน้ำบ่อย ทำให้เพิ่มความระมัดระวังมากขึ้น</w:t>
      </w:r>
    </w:p>
    <w:p>
      <w:pPr>
        <w:pStyle w:val="BodyText"/>
      </w:pPr>
      <w:r>
        <w:t xml:space="preserve">[ภาษาถิ่นอีสาน] // เรามีวิธีป้องกันอย่างไรบ้าง // บ่มีแล้วครับ //วัวควายเข้าไหม //ไม่ครับ ก็ยืนกินหย้า จนค่ำ สาเหตุของฟ้าผ่า ทำให้วัวควายตายรองศาสตราจารย์วีรชัย พุทธวงศ์อ าจารย์ประจำภาควิชาเคมี คณะศิลปศาสตร์ มหาวิทยาลัยเกษตรศาสตร์ ข้อมูล ปกติแล้วในช่วงที่มีอากาศร้อนจัด มักจะเกิดพายุฝนและฟ้าผ่า ส่วนใหญ่ฟ้าจะผ่าลงมาในบริเวณต้นไม้ หรือว่าตามแหล่งน้ำ ทีนี้พอฟ้าผ่าลงต้นไม้ หรือบริเวณพื้นดิน มีกระแสไฟฟ้าไหลผ่านพื้นดินออกไปโดยรอบ แล้วกระแสไฟฟ้าวัวควายทำให้ล้มตายได้ ดังนั้น พายุฤดูร้อน เกษตรกรควรหลีกเลี่ยงที่โล่งแจ้ง อยุ่ห่างจากต้นไม้ใหญ่ แหล่งน้ำเพื่อความปลอดภัยค่ะ</w:t>
      </w:r>
    </w:p>
    <w:p>
      <w:pPr>
        <w:pStyle w:val="BodyText"/>
      </w:pPr>
      <w:r>
        <w:t xml:space="preserve">(คุณเจษฎา) หลังจากฤดูร้อนในพื้นที่ ตอนบนของประเทศไทยในปีนี้นะครับ ตั้งแต่วันพรุ่งนี้เป็นต้นไป อุณหภูมิก็จะขึ้นไปเรื่อย ๆ จนถึงกลางสัปดาห์หน้า ติดตามเพิ่มเติมกับคุณธนวรรณ มิลินทสูต ครับ</w:t>
      </w:r>
    </w:p>
    <w:p>
      <w:pPr>
        <w:pStyle w:val="BodyText"/>
      </w:pPr>
      <w:r>
        <w:t xml:space="preserve">[เสียงดนตรี] Z</w:t>
      </w:r>
    </w:p>
    <w:p>
      <w:pPr>
        <w:pStyle w:val="BodyText"/>
      </w:pPr>
      <w:r>
        <w:t xml:space="preserve">(คุรธนวรรณ) สวัสดีค่ะ หลังจากที่พายุฤดูร้อน เข้ามาช่วยดับร้อนให้ผ่อนคลายลงไปในระยะ 3-4 วัน ที่ผ่านมาสำหรับวันนี้พายุฤดูร้อน จังหวัดทางภาคเหนือและ หลังจากนี้อากาศจะเริ่มกลับมาร้อนขึ้นอีก วันนี้บริเวณพื้นที่ประเทศไทย ตอนบน ก็ยังมีลักษณะอากาศที่ร้อน ถึงร้อนจัดโดยทั่วไปในขนาดมวลอากาศเย็น ลงมาวันนี้จะมีกำลังอ่อนลงแล้ว ก็ยังคงส่งผลให้มีกระแสลม ตะวันตกเฉียงใต้ ตะวันออกเฉียงใต้นะคะ พัดนำเอาความชื้นเข้ามาปกคลุม พื้นที่บริเวณประเทศไทยตอนบน นอกจากนี้นะคะ ก็ยังมีกระแสลมปลายตะวัน กระแสลมเย็น บริเวณประเทศเมียนมาเข้ายังภาคเหนือตอนบน คนทำให้วันนี้บริเวณพื้นที่ภาคเหนือ ก็ยังคงมีลักษณะของพายุฝนฟ้าคะนอง เกิดขึ้น อยู่ในบริเวณของภาคอีสาน ภาคกลาง ภาคตะวัน ออกรวมถึงภาคใต้ มีฝนไหมส่วนอ่าวไทยตอนล่าง ระยะนี้ ลมค่อนข้างแรงโดยเฉพาะตัวที่มีฝนฟ้าคะนอง มีคลื่นสูงมากกว่า 2 เมตรค่ะ ในส่วนของสภาพอากาศใน 24 ชั่วโมง ข้างหน้า บริเวณจุดไหนจะมีฝนตก มาดูกันค่ะ เริ่มจากพื้นที่ภาคเหนือช่วงนี้อากาศร้อนจังร้อนจัด โดยทั่วไปนะคะ จะมีเกิดขึ้นแล้วก็มีลมกระโชกแรง มีโอกาสเกิดลูกเห็บตกประมาณ 30 เปอร์เซ็นต์ ของพื้นที่จังหวัดน่าน พะเยา เชียงราย ลำปาง ลำพูน เชียงใหม่ แม่ฮ่องสอน และก็จังหวัดตาก อุณหภูมิระหว่าง 20 ถึง 40 องศาเซลเซียส บอกว่าที่ภาคตะวันออกเฉียงเหนือ อากาศร้อนโดยทั่วไป มีฟ้าหลัวในตอนกลางวัน และก็มีโอกาสฝนฟ้าคะนอง เปอร์เซ็น จังหวัดเลย ชัยภูมิ แล้วก็นครราชสีมา อุณหภูมิระหว่าง 22 ถึง 38 องศาเซลเซียส ระยะนี้อากาศร้อนถึงร้อนจัด เปอร์เซ็นต์ของพื้นที่นะคะ จะมีฝนแถว สระบุรีกรุงเทพฯ ปริมณฑล กาญจนบุรีค่ะ อุณหภูมิภาคกลางอยู่ระหว่าง 25-39 องศาเซลเซียส ส่วนที่กรุงเทพฯปริมณฑล อุณหภูมิระหว่าง 27-39 องศาเซลเซียสค่ะ ภาคตะวันออก ระยะมีฟ้าหลัวในตอนกลางวัน แล้วมีฝนฟ้าคะนอง 20 เปอร์เซ็นต์ ของพื้นที่ มีฝนแถว ชลบุรี ระยอง จันทบุรี และตราด อุณหภูมิระหว่าง 26-39 องศาเซลเซียส คลื่นต่ำกว่า 1 เมตร บริเวณที่มีฝนฟ้าคะนองและ ภาคใต้ระยะนี้ สอนโดยทั่วไปภาคใต้ จะมีผลประมาณ 10 เปอร์เซ็นต์ ของพื้นที่ จะมีฝน ประจวบคีรีขันธ์ สตูล สงขลา และก็ที่นราธิวาสค่ะ อุณหภูมิเท่าไหร่23.39 องศาเซลเซียส ตั้งแต่จังหวัดสุราษฎร์ธานีขึ้นมา คลื่นสูงประมาณ 1 เมตร บริเวณที่มีฝนฟ้าคะนองคลื่นสูงมากกว่า 1 เมตร ตั้งแต่จังหวัดนครศรีธรรมราช คลื่นสูง 1-2 เมตร จุดที่มีฝนฟ้าคะนองคลื่นสูงมากกว่า 2 เมตรค่ะ ส่วนทางด้านอันดามันคลื่นสูงประมาณ 1 เมตร และบริเวณที่มีฝนฟ้าคะนองคลื่นสูงมากกว่า 1 เมตรค่ะ และกลับมาติดตามข่าวพยากรณ์ได้ใหม่ ในวันพรุ่งนี้ สำหรับวันนี้ สวัสดีค่ะ</w:t>
      </w:r>
    </w:p>
    <w:p>
      <w:pPr>
        <w:pStyle w:val="BodyText"/>
      </w:pPr>
      <w:r>
        <w:t xml:space="preserve">[เสียงดนตรี]</w:t>
      </w:r>
    </w:p>
    <w:p>
      <w:pPr>
        <w:pStyle w:val="BodyText"/>
      </w:pPr>
      <w:r>
        <w:t xml:space="preserve">(คุณวันวิสาข์) ประกาศรับสมัครสมาชิกสภาผู้ชม และผู้ฟังรายการเพื่อเป็นส่วนหนึ่ง ในการพัฒนาการให้บริการรายการผลิต รายการของไทยพีบีเอส ให้มีคุณภาพสอดคล้อง กับประโยคสาธารณสุข สามารถสมัครได้จนถึงวันที่ 18 เมษายนนี้ค่ะ Thai PBS เปิดรับสมัครสมาชิกสภา ผู้ชม และผู้ฟังรายการองค์การกระจายเสียง และแพร่ภาพสาธารณะแห่งประเทศไทย 50 คนค่ะ จะเป็นตัวแทนของประชาชนที่รับชม แล้วฟังข่าวรายการ หรือเนื้อหาที่เผยแพร่ผ่านทุกช่องทางของ Thai PBS รวมถึงเข้าร่วมกิจกรรมของไทยพีบีเอส ในภูมิภาคในกลุ่มต่าง ๆ ที่มีความหลากหลายและสมดุล สำหรับสมาชิกสภาผู้ชมและผู้ฟังรายการไทยพีบีเอส จะคัดเลือกจากคณะกรรมการสรรหา โดยมีสมาชิกจาก 10 ภูมิภาคทั่วประเทศ ในวาระการดำรงตำแหน่งของ 3 ปี บทบาทสำคัญของสมัย สภาและผู้ฟังจะเป็นผู้รับฟังความคิดเห็น และคำแนะนำจากประชาชนในวงกว้าง เพื่อประโยชน์ในการพัฒนาการให้บริการ และการผลิตรายการของไทยพีบีเอส ให้มีคุณภาพและให้ความคิดเห็น ข้อเสนอแนะ บทหลักความเป็นอิสระ ยึดมั่นในจริยธรรม และธรรมาภิบาล สมัครได้จนถึงวันที่ 18 เมษายนนี้ ยื่นใบสมัครได้ด้วยอีเมล ทางไปรษณีย์ค่ะ</w:t>
      </w:r>
    </w:p>
    <w:p>
      <w:pPr>
        <w:pStyle w:val="BodyText"/>
      </w:pPr>
      <w:r>
        <w:t xml:space="preserve">(คุณเจษฎา) ตอบโจทย์คืนนี้คุยกันถึงเรื่องของกากแคดเมียม กรณีสะท้อนปัญหาในการกำกับดูแลจากอุตสาหกรรมขอบคุณครับ คุณอภิรักษ์</w:t>
      </w:r>
    </w:p>
    <w:p>
      <w:pPr>
        <w:pStyle w:val="BodyText"/>
      </w:pPr>
      <w:r>
        <w:t xml:space="preserve">(คุณวันวิสาข์) คืนนี้คุณเจษฎา หน้าที่งานสำหรับ สวัสดีค่ะ</w:t>
      </w:r>
    </w:p>
    <w:p>
      <w:pPr>
        <w:pStyle w:val="BodyText"/>
      </w:pPr>
      <w:r>
        <w:t xml:space="preserve">(คุณเจษฎา) สวัสดีครับ</w:t>
      </w:r>
    </w:p>
    <w:p>
      <w:pPr>
        <w:pStyle w:val="BodyText"/>
      </w:pPr>
      <w:r>
        <w:t xml:space="preserve">(บรรยาย) knu และพันธมิตรยึดฐาน 2.5 สำเร็จ เจรจา a ตะวันออกทางยกระดับเฝ้าระวัง หนังผู้นำสูงสุดอิหร่าน พูดตอบโต้อิสราเอลสหรัฐ ผนึกกำลังญี่ปุ่นยกระดับความร่วมมือด้านกลาโหม ทันโลก ThaiPBS คืนนี้ 3 ทุ่มตรง</w:t>
      </w:r>
    </w:p>
    <w:p>
      <w:pPr>
        <w:pStyle w:val="BodyText"/>
      </w:pPr>
      <w:r>
        <w:t xml:space="preserve">(คุณเจษฎา) ขอบคุณสำหรับการติดตามรับชมครับ ข่าวค่ำมิติใหม่ร ายการข่าวที่คุณจะไม่พลาดความจริง เจาะลึกทุกประเด็นข่าว ขอเป็นส่วนหนึ่งที่จะขับเคลื่อนสังคมให้ดีขึ้นครับ</w:t>
      </w:r>
    </w:p>
    <w:p>
      <w:pPr>
        <w:pStyle w:val="BodyText"/>
      </w:pPr>
      <w:r>
        <w:t xml:space="preserve">(คุณวันวิสาข์) คุณผู้ชมสามารถติดตามรายการของเรา วันจันทร์ถึงศุกร์ เวลา 20.00 น. และเสาร์อาทิตย์ 18:00 น. ช่องหมายเลข 3 และทุกช่องทางออนไลน์ของ Thai PBSแล้วเจอกั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7T04:55:56Z</dcterms:created>
  <dcterms:modified xsi:type="dcterms:W3CDTF">2024-06-07T04:55:56Z</dcterms:modified>
</cp:coreProperties>
</file>

<file path=docProps/custom.xml><?xml version="1.0" encoding="utf-8"?>
<Properties xmlns="http://schemas.openxmlformats.org/officeDocument/2006/custom-properties" xmlns:vt="http://schemas.openxmlformats.org/officeDocument/2006/docPropsVTypes"/>
</file>